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7857A" w14:textId="6519E8AE" w:rsidR="002E594D" w:rsidRPr="002E594D" w:rsidRDefault="008A6DF4" w:rsidP="002E594D">
      <w:pPr>
        <w:spacing w:after="0" w:line="240" w:lineRule="auto"/>
        <w:ind w:right="880"/>
        <w:rPr>
          <w:rFonts w:ascii="Times New Roman" w:hAnsi="Times New Roman" w:cs="Times New Roman"/>
          <w:bCs/>
          <w:sz w:val="22"/>
          <w:szCs w:val="22"/>
        </w:rPr>
      </w:pPr>
      <w:r w:rsidRPr="00A84334">
        <w:rPr>
          <w:rFonts w:ascii="Times New Roman" w:hAnsi="Times New Roman" w:cs="Times New Roman"/>
          <w:noProof/>
          <w:kern w:val="0"/>
          <w:sz w:val="22"/>
          <w:szCs w:val="22"/>
          <w:lang w:val="en-US"/>
        </w:rPr>
        <w:drawing>
          <wp:anchor distT="0" distB="0" distL="114300" distR="114300" simplePos="0" relativeHeight="251660288" behindDoc="0" locked="0" layoutInCell="1" allowOverlap="1" wp14:anchorId="71D1BEB9" wp14:editId="6E00232E">
            <wp:simplePos x="0" y="0"/>
            <wp:positionH relativeFrom="margin">
              <wp:posOffset>-70485</wp:posOffset>
            </wp:positionH>
            <wp:positionV relativeFrom="margin">
              <wp:posOffset>-635</wp:posOffset>
            </wp:positionV>
            <wp:extent cx="1440815" cy="1280795"/>
            <wp:effectExtent l="0" t="0" r="698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0815" cy="128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89FD1" w14:textId="40DA510C" w:rsidR="002E594D" w:rsidRPr="002E594D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Haofeng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Chen</w:t>
      </w:r>
    </w:p>
    <w:p w14:paraId="0C84A3C6" w14:textId="4D68A0DD" w:rsidR="002E594D" w:rsidRPr="002E594D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r w:rsidRPr="002E594D">
        <w:rPr>
          <w:rFonts w:ascii="Times New Roman" w:hAnsi="Times New Roman" w:cs="Times New Roman" w:hint="eastAsia"/>
          <w:sz w:val="22"/>
          <w:szCs w:val="22"/>
        </w:rPr>
        <w:t>机械与航空工程系</w:t>
      </w:r>
    </w:p>
    <w:p w14:paraId="23774A0A" w14:textId="4BFBA347" w:rsidR="002E594D" w:rsidRPr="002E594D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 w:hint="eastAsia"/>
          <w:sz w:val="22"/>
          <w:szCs w:val="22"/>
        </w:rPr>
        <w:t>思克莱德</w:t>
      </w:r>
      <w:r w:rsidRPr="002E594D">
        <w:rPr>
          <w:rFonts w:ascii="Times New Roman" w:hAnsi="Times New Roman" w:cs="Times New Roman" w:hint="eastAsia"/>
          <w:sz w:val="22"/>
          <w:szCs w:val="22"/>
        </w:rPr>
        <w:t>大学</w:t>
      </w:r>
      <w:r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2E594D">
        <w:rPr>
          <w:rFonts w:ascii="Times New Roman" w:hAnsi="Times New Roman" w:cs="Times New Roman" w:hint="eastAsia"/>
          <w:sz w:val="22"/>
          <w:szCs w:val="22"/>
        </w:rPr>
        <w:t>詹姆斯·威尔大楼</w:t>
      </w:r>
    </w:p>
    <w:p w14:paraId="2C52D69F" w14:textId="3139880D" w:rsidR="002E594D" w:rsidRPr="002E594D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r w:rsidRPr="002E594D">
        <w:rPr>
          <w:rFonts w:ascii="Times New Roman" w:hAnsi="Times New Roman" w:cs="Times New Roman" w:hint="eastAsia"/>
          <w:sz w:val="22"/>
          <w:szCs w:val="22"/>
        </w:rPr>
        <w:t>75 Montrose Street</w:t>
      </w:r>
      <w:r w:rsidRPr="002E594D">
        <w:rPr>
          <w:rFonts w:ascii="Times New Roman" w:hAnsi="Times New Roman" w:cs="Times New Roman" w:hint="eastAsia"/>
          <w:sz w:val="22"/>
          <w:szCs w:val="22"/>
        </w:rPr>
        <w:t>，格拉斯哥，</w:t>
      </w:r>
      <w:r w:rsidRPr="002E594D">
        <w:rPr>
          <w:rFonts w:ascii="Times New Roman" w:hAnsi="Times New Roman" w:cs="Times New Roman" w:hint="eastAsia"/>
          <w:sz w:val="22"/>
          <w:szCs w:val="22"/>
        </w:rPr>
        <w:t>G1 1XJ</w:t>
      </w:r>
      <w:r w:rsidRPr="002E594D">
        <w:rPr>
          <w:rFonts w:ascii="Times New Roman" w:hAnsi="Times New Roman" w:cs="Times New Roman" w:hint="eastAsia"/>
          <w:sz w:val="22"/>
          <w:szCs w:val="22"/>
        </w:rPr>
        <w:t>，英国</w:t>
      </w:r>
    </w:p>
    <w:p w14:paraId="0369FB75" w14:textId="072523DB" w:rsidR="002E594D" w:rsidRPr="002E594D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r w:rsidRPr="002E594D">
        <w:rPr>
          <w:rFonts w:ascii="Times New Roman" w:hAnsi="Times New Roman" w:cs="Times New Roman" w:hint="eastAsia"/>
          <w:sz w:val="22"/>
          <w:szCs w:val="22"/>
        </w:rPr>
        <w:t>电话：</w:t>
      </w:r>
      <w:r w:rsidRPr="002E594D">
        <w:rPr>
          <w:rFonts w:ascii="Times New Roman" w:hAnsi="Times New Roman" w:cs="Times New Roman" w:hint="eastAsia"/>
          <w:sz w:val="22"/>
          <w:szCs w:val="22"/>
        </w:rPr>
        <w:t>+44</w:t>
      </w:r>
      <w:r w:rsidRPr="002E594D">
        <w:rPr>
          <w:rFonts w:ascii="Times New Roman" w:hAnsi="Times New Roman" w:cs="Times New Roman" w:hint="eastAsia"/>
          <w:sz w:val="22"/>
          <w:szCs w:val="22"/>
        </w:rPr>
        <w:t>（</w:t>
      </w:r>
      <w:r w:rsidRPr="002E594D">
        <w:rPr>
          <w:rFonts w:ascii="Times New Roman" w:hAnsi="Times New Roman" w:cs="Times New Roman" w:hint="eastAsia"/>
          <w:sz w:val="22"/>
          <w:szCs w:val="22"/>
        </w:rPr>
        <w:t>0</w:t>
      </w:r>
      <w:r w:rsidRPr="002E594D">
        <w:rPr>
          <w:rFonts w:ascii="Times New Roman" w:hAnsi="Times New Roman" w:cs="Times New Roman" w:hint="eastAsia"/>
          <w:sz w:val="22"/>
          <w:szCs w:val="22"/>
        </w:rPr>
        <w:t>）</w:t>
      </w:r>
      <w:r w:rsidRPr="002E594D">
        <w:rPr>
          <w:rFonts w:ascii="Times New Roman" w:hAnsi="Times New Roman" w:cs="Times New Roman" w:hint="eastAsia"/>
          <w:sz w:val="22"/>
          <w:szCs w:val="22"/>
        </w:rPr>
        <w:t>141 548 2036</w:t>
      </w:r>
    </w:p>
    <w:p w14:paraId="20C8DB22" w14:textId="36DD46D3" w:rsidR="002E594D" w:rsidRPr="002E594D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r w:rsidRPr="002E594D">
        <w:rPr>
          <w:rFonts w:ascii="Times New Roman" w:hAnsi="Times New Roman" w:cs="Times New Roman" w:hint="eastAsia"/>
          <w:sz w:val="22"/>
          <w:szCs w:val="22"/>
        </w:rPr>
        <w:t>电子邮件：</w:t>
      </w:r>
      <w:r w:rsidRPr="002E594D">
        <w:rPr>
          <w:rFonts w:ascii="Times New Roman" w:hAnsi="Times New Roman" w:cs="Times New Roman" w:hint="eastAsia"/>
          <w:sz w:val="22"/>
          <w:szCs w:val="22"/>
        </w:rPr>
        <w:t>haofeng.chen@strath.ac.uk</w:t>
      </w:r>
    </w:p>
    <w:p w14:paraId="736D386D" w14:textId="785C5FAC" w:rsidR="00FA7CBB" w:rsidRDefault="002E594D" w:rsidP="002E594D">
      <w:pPr>
        <w:wordWrap w:val="0"/>
        <w:spacing w:after="0" w:line="240" w:lineRule="auto"/>
        <w:jc w:val="right"/>
        <w:rPr>
          <w:rFonts w:ascii="Times New Roman" w:hAnsi="Times New Roman" w:cs="Times New Roman"/>
          <w:sz w:val="22"/>
          <w:szCs w:val="22"/>
        </w:rPr>
      </w:pPr>
      <w:r w:rsidRPr="002E594D">
        <w:rPr>
          <w:rFonts w:ascii="Times New Roman" w:hAnsi="Times New Roman" w:cs="Times New Roman" w:hint="eastAsia"/>
          <w:sz w:val="22"/>
          <w:szCs w:val="22"/>
        </w:rPr>
        <w:t>202</w:t>
      </w:r>
      <w:r w:rsidR="0053714C">
        <w:rPr>
          <w:rFonts w:ascii="Times New Roman" w:hAnsi="Times New Roman" w:cs="Times New Roman" w:hint="eastAsia"/>
          <w:sz w:val="22"/>
          <w:szCs w:val="22"/>
        </w:rPr>
        <w:t>4</w:t>
      </w:r>
      <w:r w:rsidRPr="002E594D">
        <w:rPr>
          <w:rFonts w:ascii="Times New Roman" w:hAnsi="Times New Roman" w:cs="Times New Roman" w:hint="eastAsia"/>
          <w:sz w:val="22"/>
          <w:szCs w:val="22"/>
        </w:rPr>
        <w:t>年</w:t>
      </w:r>
      <w:r w:rsidRPr="002E594D">
        <w:rPr>
          <w:rFonts w:ascii="Times New Roman" w:hAnsi="Times New Roman" w:cs="Times New Roman" w:hint="eastAsia"/>
          <w:sz w:val="22"/>
          <w:szCs w:val="22"/>
        </w:rPr>
        <w:t>4</w:t>
      </w:r>
      <w:r w:rsidRPr="002E594D">
        <w:rPr>
          <w:rFonts w:ascii="Times New Roman" w:hAnsi="Times New Roman" w:cs="Times New Roman" w:hint="eastAsia"/>
          <w:sz w:val="22"/>
          <w:szCs w:val="22"/>
        </w:rPr>
        <w:t>月</w:t>
      </w:r>
      <w:r w:rsidRPr="002E594D">
        <w:rPr>
          <w:rFonts w:ascii="Times New Roman" w:hAnsi="Times New Roman" w:cs="Times New Roman" w:hint="eastAsia"/>
          <w:sz w:val="22"/>
          <w:szCs w:val="22"/>
        </w:rPr>
        <w:t>4</w:t>
      </w:r>
      <w:r w:rsidRPr="002E594D">
        <w:rPr>
          <w:rFonts w:ascii="Times New Roman" w:hAnsi="Times New Roman" w:cs="Times New Roman" w:hint="eastAsia"/>
          <w:sz w:val="22"/>
          <w:szCs w:val="22"/>
        </w:rPr>
        <w:t>日</w:t>
      </w:r>
    </w:p>
    <w:p w14:paraId="7EA31FC3" w14:textId="70DD5875" w:rsidR="00FF489B" w:rsidRDefault="00FF489B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2"/>
          <w:szCs w:val="22"/>
        </w:rPr>
      </w:pPr>
    </w:p>
    <w:p w14:paraId="78FDBFB8" w14:textId="77777777" w:rsidR="002E594D" w:rsidRPr="00FF489B" w:rsidRDefault="002E594D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2"/>
          <w:szCs w:val="22"/>
        </w:rPr>
      </w:pPr>
    </w:p>
    <w:p w14:paraId="3A2ACB3F" w14:textId="343E838E" w:rsidR="00FF489B" w:rsidRPr="004501DB" w:rsidRDefault="00250EDD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2"/>
          <w:szCs w:val="22"/>
        </w:rPr>
        <w:t>刘芳</w:t>
      </w:r>
    </w:p>
    <w:p w14:paraId="16C3F2BA" w14:textId="0A465B03" w:rsidR="00FF489B" w:rsidRPr="004501DB" w:rsidRDefault="00250EDD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军工路</w:t>
      </w:r>
      <w:r>
        <w:rPr>
          <w:rFonts w:ascii="Times New Roman" w:hAnsi="Times New Roman" w:cs="Times New Roman" w:hint="eastAsia"/>
          <w:sz w:val="24"/>
        </w:rPr>
        <w:t>5</w:t>
      </w:r>
      <w:r>
        <w:rPr>
          <w:rFonts w:ascii="Times New Roman" w:hAnsi="Times New Roman" w:cs="Times New Roman"/>
          <w:sz w:val="24"/>
        </w:rPr>
        <w:t>16</w:t>
      </w:r>
      <w:r w:rsidR="005C33B2">
        <w:rPr>
          <w:rFonts w:ascii="Times New Roman" w:hAnsi="Times New Roman" w:cs="Times New Roman" w:hint="eastAsia"/>
          <w:sz w:val="24"/>
        </w:rPr>
        <w:t>号</w:t>
      </w:r>
    </w:p>
    <w:p w14:paraId="76437DF1" w14:textId="4C62C164" w:rsidR="00FF489B" w:rsidRPr="004501DB" w:rsidRDefault="00250EDD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杨浦区</w:t>
      </w:r>
    </w:p>
    <w:p w14:paraId="5D094750" w14:textId="349B8483" w:rsidR="00FF489B" w:rsidRPr="004501DB" w:rsidRDefault="00250EDD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上海，中国</w:t>
      </w:r>
    </w:p>
    <w:p w14:paraId="27AD8F03" w14:textId="77777777" w:rsidR="00FF489B" w:rsidRPr="004501DB" w:rsidRDefault="00FF489B" w:rsidP="00FF489B">
      <w:pPr>
        <w:spacing w:after="0" w:line="240" w:lineRule="auto"/>
        <w:ind w:right="218"/>
        <w:jc w:val="left"/>
        <w:rPr>
          <w:rFonts w:ascii="Times New Roman" w:hAnsi="Times New Roman" w:cs="Times New Roman"/>
          <w:sz w:val="24"/>
        </w:rPr>
      </w:pPr>
    </w:p>
    <w:p w14:paraId="452FD926" w14:textId="1F8DEDC3" w:rsidR="00CA7D15" w:rsidRPr="004501DB" w:rsidRDefault="004E0BA8" w:rsidP="004501DB">
      <w:pPr>
        <w:spacing w:afterLines="50" w:after="156" w:line="360" w:lineRule="auto"/>
        <w:ind w:right="215"/>
        <w:jc w:val="left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 w:hint="eastAsia"/>
          <w:bCs/>
          <w:sz w:val="24"/>
        </w:rPr>
        <w:t>亲爱的</w:t>
      </w:r>
      <w:r w:rsidR="00867A25">
        <w:rPr>
          <w:rFonts w:ascii="Times New Roman" w:hAnsi="Times New Roman" w:cs="Times New Roman" w:hint="eastAsia"/>
          <w:bCs/>
          <w:sz w:val="24"/>
        </w:rPr>
        <w:t>刘</w:t>
      </w:r>
      <w:r>
        <w:rPr>
          <w:rFonts w:ascii="Times New Roman" w:hAnsi="Times New Roman" w:cs="Times New Roman" w:hint="eastAsia"/>
          <w:bCs/>
          <w:sz w:val="24"/>
        </w:rPr>
        <w:t>女士</w:t>
      </w:r>
      <w:r w:rsidR="00867A25">
        <w:rPr>
          <w:rFonts w:ascii="Times New Roman" w:hAnsi="Times New Roman" w:cs="Times New Roman" w:hint="eastAsia"/>
          <w:bCs/>
          <w:sz w:val="24"/>
        </w:rPr>
        <w:t>，</w:t>
      </w:r>
    </w:p>
    <w:p w14:paraId="46E54E33" w14:textId="241E60BC" w:rsidR="00634CDF" w:rsidRPr="004501DB" w:rsidRDefault="004E0BA8" w:rsidP="004501DB">
      <w:pPr>
        <w:widowControl/>
        <w:spacing w:afterLines="50" w:after="156" w:line="240" w:lineRule="auto"/>
        <w:rPr>
          <w:rFonts w:ascii="Times New Roman" w:eastAsia="宋体" w:hAnsi="Times New Roman" w:cs="Times New Roman"/>
          <w:snapToGrid w:val="0"/>
          <w:sz w:val="24"/>
        </w:rPr>
      </w:pP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我很高兴邀请您在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202</w:t>
      </w:r>
      <w:r w:rsidR="0053714C">
        <w:rPr>
          <w:rFonts w:ascii="Times New Roman" w:eastAsia="宋体" w:hAnsi="Times New Roman" w:cs="Times New Roman" w:hint="eastAsia"/>
          <w:snapToGrid w:val="0"/>
          <w:sz w:val="24"/>
        </w:rPr>
        <w:t>4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年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7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月</w:t>
      </w:r>
      <w:r w:rsidR="0053714C">
        <w:rPr>
          <w:rFonts w:ascii="Times New Roman" w:eastAsia="宋体" w:hAnsi="Times New Roman" w:cs="Times New Roman" w:hint="eastAsia"/>
          <w:snapToGrid w:val="0"/>
          <w:sz w:val="24"/>
        </w:rPr>
        <w:t>15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日至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202</w:t>
      </w:r>
      <w:r w:rsidR="0053714C">
        <w:rPr>
          <w:rFonts w:ascii="Times New Roman" w:eastAsia="宋体" w:hAnsi="Times New Roman" w:cs="Times New Roman" w:hint="eastAsia"/>
          <w:snapToGrid w:val="0"/>
          <w:sz w:val="24"/>
        </w:rPr>
        <w:t>4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年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8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月</w:t>
      </w:r>
      <w:r w:rsidR="0053714C">
        <w:rPr>
          <w:rFonts w:ascii="Times New Roman" w:eastAsia="宋体" w:hAnsi="Times New Roman" w:cs="Times New Roman" w:hint="eastAsia"/>
          <w:snapToGrid w:val="0"/>
          <w:sz w:val="24"/>
        </w:rPr>
        <w:t>25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日期间访问</w:t>
      </w:r>
      <w:r w:rsidR="00CF2A15">
        <w:rPr>
          <w:rFonts w:ascii="Times New Roman" w:eastAsia="宋体" w:hAnsi="Times New Roman" w:cs="Times New Roman" w:hint="eastAsia"/>
          <w:snapToGrid w:val="0"/>
          <w:sz w:val="24"/>
        </w:rPr>
        <w:t>思</w:t>
      </w:r>
      <w:r w:rsidR="00CF2A15" w:rsidRPr="004E0BA8">
        <w:rPr>
          <w:rFonts w:ascii="Times New Roman" w:eastAsia="宋体" w:hAnsi="Times New Roman" w:cs="Times New Roman" w:hint="eastAsia"/>
          <w:snapToGrid w:val="0"/>
          <w:sz w:val="24"/>
        </w:rPr>
        <w:t>克莱德大学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，参加国际合作与交流项目。我的办公室将接待您的访问，并安排您在</w:t>
      </w:r>
      <w:r w:rsidR="00CF2A15">
        <w:rPr>
          <w:rFonts w:ascii="Times New Roman" w:eastAsia="宋体" w:hAnsi="Times New Roman" w:cs="Times New Roman" w:hint="eastAsia"/>
          <w:snapToGrid w:val="0"/>
          <w:sz w:val="24"/>
        </w:rPr>
        <w:t>思</w:t>
      </w:r>
      <w:r w:rsidR="00CF2A15" w:rsidRPr="004E0BA8">
        <w:rPr>
          <w:rFonts w:ascii="Times New Roman" w:eastAsia="宋体" w:hAnsi="Times New Roman" w:cs="Times New Roman" w:hint="eastAsia"/>
          <w:snapToGrid w:val="0"/>
          <w:sz w:val="24"/>
        </w:rPr>
        <w:t>克莱德大学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讨论研究计划、交流研究想法和其他学术项目。您还</w:t>
      </w:r>
      <w:r w:rsidR="00CF2A15">
        <w:rPr>
          <w:rFonts w:ascii="Times New Roman" w:eastAsia="宋体" w:hAnsi="Times New Roman" w:cs="Times New Roman" w:hint="eastAsia"/>
          <w:snapToGrid w:val="0"/>
          <w:sz w:val="24"/>
        </w:rPr>
        <w:t>可以在访问期间在</w:t>
      </w:r>
      <w:r w:rsidR="0092198C">
        <w:rPr>
          <w:rFonts w:ascii="Times New Roman" w:eastAsia="宋体" w:hAnsi="Times New Roman" w:cs="Times New Roman" w:hint="eastAsia"/>
          <w:snapToGrid w:val="0"/>
          <w:sz w:val="24"/>
        </w:rPr>
        <w:t>机械与航空工程系从事研究工作。</w:t>
      </w:r>
    </w:p>
    <w:p w14:paraId="2408FE80" w14:textId="1D3FF445" w:rsidR="00634CDF" w:rsidRPr="004501DB" w:rsidRDefault="004E0BA8" w:rsidP="004501DB">
      <w:pPr>
        <w:widowControl/>
        <w:spacing w:afterLines="50" w:after="156" w:line="240" w:lineRule="auto"/>
        <w:rPr>
          <w:rFonts w:ascii="Times New Roman" w:eastAsia="宋体" w:hAnsi="Times New Roman" w:cs="Times New Roman"/>
          <w:snapToGrid w:val="0"/>
          <w:sz w:val="24"/>
        </w:rPr>
      </w:pPr>
      <w:r w:rsidRPr="004E0BA8">
        <w:rPr>
          <w:rFonts w:ascii="Times New Roman" w:hAnsi="Times New Roman" w:cs="Times New Roman" w:hint="eastAsia"/>
          <w:bCs/>
          <w:sz w:val="24"/>
        </w:rPr>
        <w:t>据了解，您</w:t>
      </w:r>
      <w:r>
        <w:rPr>
          <w:rFonts w:ascii="Times New Roman" w:hAnsi="Times New Roman" w:cs="Times New Roman" w:hint="eastAsia"/>
          <w:bCs/>
          <w:sz w:val="24"/>
        </w:rPr>
        <w:t>所在单位</w:t>
      </w:r>
      <w:r w:rsidRPr="004E0BA8">
        <w:rPr>
          <w:rFonts w:ascii="Times New Roman" w:hAnsi="Times New Roman" w:cs="Times New Roman" w:hint="eastAsia"/>
          <w:bCs/>
          <w:sz w:val="24"/>
        </w:rPr>
        <w:t>上海</w:t>
      </w:r>
      <w:r>
        <w:rPr>
          <w:rFonts w:ascii="Times New Roman" w:hAnsi="Times New Roman" w:cs="Times New Roman" w:hint="eastAsia"/>
          <w:bCs/>
          <w:sz w:val="24"/>
        </w:rPr>
        <w:t>理工</w:t>
      </w:r>
      <w:r w:rsidRPr="004E0BA8">
        <w:rPr>
          <w:rFonts w:ascii="Times New Roman" w:hAnsi="Times New Roman" w:cs="Times New Roman" w:hint="eastAsia"/>
          <w:bCs/>
          <w:sz w:val="24"/>
        </w:rPr>
        <w:t>大学将为您的国际旅</w:t>
      </w:r>
      <w:r>
        <w:rPr>
          <w:rFonts w:ascii="Times New Roman" w:hAnsi="Times New Roman" w:cs="Times New Roman" w:hint="eastAsia"/>
          <w:bCs/>
          <w:sz w:val="24"/>
        </w:rPr>
        <w:t>费</w:t>
      </w:r>
      <w:r w:rsidRPr="004E0BA8">
        <w:rPr>
          <w:rFonts w:ascii="Times New Roman" w:hAnsi="Times New Roman" w:cs="Times New Roman" w:hint="eastAsia"/>
          <w:bCs/>
          <w:sz w:val="24"/>
        </w:rPr>
        <w:t>和签证提供资金支持。</w:t>
      </w:r>
      <w:r>
        <w:rPr>
          <w:rFonts w:ascii="Times New Roman" w:eastAsia="宋体" w:hAnsi="Times New Roman" w:cs="Times New Roman" w:hint="eastAsia"/>
          <w:snapToGrid w:val="0"/>
          <w:sz w:val="24"/>
        </w:rPr>
        <w:t>思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克莱德大学</w:t>
      </w:r>
      <w:r w:rsidRPr="004E0BA8">
        <w:rPr>
          <w:rFonts w:ascii="Times New Roman" w:hAnsi="Times New Roman" w:cs="Times New Roman" w:hint="eastAsia"/>
          <w:bCs/>
          <w:sz w:val="24"/>
        </w:rPr>
        <w:t>将负责</w:t>
      </w:r>
      <w:r>
        <w:rPr>
          <w:rFonts w:ascii="Times New Roman" w:hAnsi="Times New Roman" w:cs="Times New Roman" w:hint="eastAsia"/>
          <w:bCs/>
          <w:sz w:val="24"/>
        </w:rPr>
        <w:t>食宿</w:t>
      </w:r>
      <w:r w:rsidRPr="004E0BA8">
        <w:rPr>
          <w:rFonts w:ascii="Times New Roman" w:hAnsi="Times New Roman" w:cs="Times New Roman" w:hint="eastAsia"/>
          <w:bCs/>
          <w:sz w:val="24"/>
        </w:rPr>
        <w:t>费用</w:t>
      </w:r>
      <w:r>
        <w:rPr>
          <w:rFonts w:ascii="Times New Roman" w:hAnsi="Times New Roman" w:cs="Times New Roman" w:hint="eastAsia"/>
          <w:bCs/>
          <w:sz w:val="24"/>
        </w:rPr>
        <w:t>。</w:t>
      </w:r>
    </w:p>
    <w:p w14:paraId="22E3AB01" w14:textId="738BF874" w:rsidR="00820FB5" w:rsidRDefault="004E0BA8" w:rsidP="004501DB">
      <w:pPr>
        <w:widowControl/>
        <w:spacing w:after="120" w:line="240" w:lineRule="auto"/>
        <w:rPr>
          <w:rFonts w:ascii="Times New Roman" w:eastAsia="宋体" w:hAnsi="Times New Roman" w:cs="Times New Roman"/>
          <w:snapToGrid w:val="0"/>
          <w:sz w:val="24"/>
        </w:rPr>
      </w:pPr>
      <w:r>
        <w:rPr>
          <w:rFonts w:ascii="Times New Roman" w:eastAsia="宋体" w:hAnsi="Times New Roman" w:cs="Times New Roman" w:hint="eastAsia"/>
          <w:snapToGrid w:val="0"/>
          <w:sz w:val="24"/>
        </w:rPr>
        <w:t>思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克莱德大学和</w:t>
      </w:r>
      <w:r>
        <w:rPr>
          <w:rFonts w:ascii="Times New Roman" w:eastAsia="宋体" w:hAnsi="Times New Roman" w:cs="Times New Roman" w:hint="eastAsia"/>
          <w:snapToGrid w:val="0"/>
          <w:sz w:val="24"/>
        </w:rPr>
        <w:t>上海理工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大学有着长期的专业合作</w:t>
      </w:r>
      <w:r>
        <w:rPr>
          <w:rFonts w:ascii="Times New Roman" w:eastAsia="宋体" w:hAnsi="Times New Roman" w:cs="Times New Roman" w:hint="eastAsia"/>
          <w:snapToGrid w:val="0"/>
          <w:sz w:val="24"/>
        </w:rPr>
        <w:t>，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我期待着在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202</w:t>
      </w:r>
      <w:r w:rsidR="0053714C">
        <w:rPr>
          <w:rFonts w:ascii="Times New Roman" w:eastAsia="宋体" w:hAnsi="Times New Roman" w:cs="Times New Roman" w:hint="eastAsia"/>
          <w:snapToGrid w:val="0"/>
          <w:sz w:val="24"/>
        </w:rPr>
        <w:t>4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年夏天接待您</w:t>
      </w:r>
      <w:r w:rsidR="00777AA2">
        <w:rPr>
          <w:rFonts w:ascii="Times New Roman" w:eastAsia="宋体" w:hAnsi="Times New Roman" w:cs="Times New Roman" w:hint="eastAsia"/>
          <w:snapToGrid w:val="0"/>
          <w:sz w:val="24"/>
        </w:rPr>
        <w:t>来</w:t>
      </w:r>
      <w:r>
        <w:rPr>
          <w:rFonts w:ascii="Times New Roman" w:eastAsia="宋体" w:hAnsi="Times New Roman" w:cs="Times New Roman" w:hint="eastAsia"/>
          <w:snapToGrid w:val="0"/>
          <w:sz w:val="24"/>
        </w:rPr>
        <w:t>思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克莱德大学访问，继续保持</w:t>
      </w:r>
      <w:r w:rsidR="005C33B2">
        <w:rPr>
          <w:rFonts w:ascii="Times New Roman" w:eastAsia="宋体" w:hAnsi="Times New Roman" w:cs="Times New Roman" w:hint="eastAsia"/>
          <w:snapToGrid w:val="0"/>
          <w:sz w:val="24"/>
        </w:rPr>
        <w:t>合作</w:t>
      </w:r>
      <w:r w:rsidRPr="004E0BA8">
        <w:rPr>
          <w:rFonts w:ascii="Times New Roman" w:eastAsia="宋体" w:hAnsi="Times New Roman" w:cs="Times New Roman" w:hint="eastAsia"/>
          <w:snapToGrid w:val="0"/>
          <w:sz w:val="24"/>
        </w:rPr>
        <w:t>关系。</w:t>
      </w:r>
    </w:p>
    <w:p w14:paraId="1178CE8C" w14:textId="77777777" w:rsidR="004E0BA8" w:rsidRPr="004501DB" w:rsidRDefault="004E0BA8" w:rsidP="004501DB">
      <w:pPr>
        <w:widowControl/>
        <w:spacing w:after="120" w:line="240" w:lineRule="auto"/>
        <w:rPr>
          <w:rFonts w:ascii="Times New Roman" w:eastAsia="宋体" w:hAnsi="Times New Roman" w:cs="Times New Roman"/>
          <w:snapToGrid w:val="0"/>
          <w:sz w:val="24"/>
        </w:rPr>
      </w:pPr>
    </w:p>
    <w:p w14:paraId="66E1759F" w14:textId="6E89E086" w:rsidR="00820FB5" w:rsidRPr="004501DB" w:rsidRDefault="004E0BA8" w:rsidP="006142EE">
      <w:pPr>
        <w:widowControl/>
        <w:spacing w:after="120" w:line="240" w:lineRule="auto"/>
        <w:jc w:val="left"/>
        <w:rPr>
          <w:rFonts w:ascii="Times New Roman" w:eastAsia="宋体" w:hAnsi="Times New Roman" w:cs="Times New Roman"/>
          <w:snapToGrid w:val="0"/>
          <w:sz w:val="24"/>
        </w:rPr>
      </w:pPr>
      <w:r>
        <w:rPr>
          <w:rFonts w:ascii="Times New Roman" w:eastAsia="宋体" w:hAnsi="Times New Roman" w:cs="Times New Roman" w:hint="eastAsia"/>
          <w:snapToGrid w:val="0"/>
          <w:sz w:val="24"/>
        </w:rPr>
        <w:t>祝好，</w:t>
      </w:r>
    </w:p>
    <w:p w14:paraId="4F97A926" w14:textId="77777777" w:rsidR="006142EE" w:rsidRPr="004501DB" w:rsidRDefault="006142EE" w:rsidP="006142EE">
      <w:pPr>
        <w:rPr>
          <w:rFonts w:ascii="Times New Roman" w:hAnsi="Times New Roman" w:cs="Times New Roman"/>
          <w:sz w:val="24"/>
        </w:rPr>
      </w:pPr>
      <w:r w:rsidRPr="004501DB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7CD5A0E3" wp14:editId="2A8A2CB0">
            <wp:extent cx="1447800" cy="353282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2649" cy="36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301F" w14:textId="64AE28B5" w:rsidR="004E0BA8" w:rsidRPr="004E0BA8" w:rsidRDefault="004E0BA8" w:rsidP="004E0BA8">
      <w:pPr>
        <w:spacing w:after="0" w:line="240" w:lineRule="auto"/>
        <w:rPr>
          <w:rFonts w:ascii="Times New Roman" w:hAnsi="Times New Roman" w:cs="Times New Roman"/>
          <w:sz w:val="24"/>
        </w:rPr>
      </w:pPr>
      <w:r w:rsidRPr="004E0BA8">
        <w:rPr>
          <w:rFonts w:ascii="Times New Roman" w:hAnsi="Times New Roman" w:cs="Times New Roman" w:hint="eastAsia"/>
          <w:sz w:val="24"/>
        </w:rPr>
        <w:t>教授，机械工程师</w:t>
      </w:r>
    </w:p>
    <w:p w14:paraId="5BC8AED8" w14:textId="537913BE" w:rsidR="00677F3D" w:rsidRPr="004E0BA8" w:rsidRDefault="004E0BA8" w:rsidP="004E0BA8">
      <w:pPr>
        <w:spacing w:after="0" w:line="240" w:lineRule="auto"/>
        <w:rPr>
          <w:rFonts w:ascii="Times New Roman" w:hAnsi="Times New Roman" w:cs="Times New Roman"/>
          <w:sz w:val="24"/>
        </w:rPr>
      </w:pPr>
      <w:r w:rsidRPr="004E0BA8">
        <w:rPr>
          <w:rFonts w:ascii="Times New Roman" w:hAnsi="Times New Roman" w:cs="Times New Roman" w:hint="eastAsia"/>
          <w:sz w:val="24"/>
        </w:rPr>
        <w:t>结构完整性和寿命评估小组主任</w:t>
      </w:r>
    </w:p>
    <w:sectPr w:rsidR="00677F3D" w:rsidRPr="004E0BA8">
      <w:footerReference w:type="default" r:id="rId11"/>
      <w:pgSz w:w="11906" w:h="16838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D1F53" w14:textId="77777777" w:rsidR="0015369F" w:rsidRDefault="0015369F">
      <w:pPr>
        <w:spacing w:after="0" w:line="240" w:lineRule="auto"/>
      </w:pPr>
      <w:r>
        <w:separator/>
      </w:r>
    </w:p>
  </w:endnote>
  <w:endnote w:type="continuationSeparator" w:id="0">
    <w:p w14:paraId="20F73401" w14:textId="77777777" w:rsidR="0015369F" w:rsidRDefault="00153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DD568" w14:textId="77777777" w:rsidR="00D506C5" w:rsidRDefault="00D506C5">
    <w:pPr>
      <w:pStyle w:val="aa"/>
      <w:jc w:val="center"/>
    </w:pPr>
  </w:p>
  <w:p w14:paraId="47A0BB91" w14:textId="77777777" w:rsidR="00D506C5" w:rsidRDefault="00D506C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C8C2D" w14:textId="77777777" w:rsidR="0015369F" w:rsidRDefault="0015369F">
      <w:pPr>
        <w:spacing w:after="0" w:line="240" w:lineRule="auto"/>
      </w:pPr>
      <w:r>
        <w:separator/>
      </w:r>
    </w:p>
  </w:footnote>
  <w:footnote w:type="continuationSeparator" w:id="0">
    <w:p w14:paraId="5466E7E2" w14:textId="77777777" w:rsidR="0015369F" w:rsidRDefault="001536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4282"/>
    <w:multiLevelType w:val="hybridMultilevel"/>
    <w:tmpl w:val="E56265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7090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A0tzAwsTQ0NDNS0lEKTi0uzszPAymwqAUAH7PCDywAAAA="/>
  </w:docVars>
  <w:rsids>
    <w:rsidRoot w:val="00F80F99"/>
    <w:rsid w:val="0000347F"/>
    <w:rsid w:val="00003B0E"/>
    <w:rsid w:val="00003E68"/>
    <w:rsid w:val="00006C75"/>
    <w:rsid w:val="0001027B"/>
    <w:rsid w:val="000103B5"/>
    <w:rsid w:val="000113A9"/>
    <w:rsid w:val="00011932"/>
    <w:rsid w:val="0001302A"/>
    <w:rsid w:val="00013D4E"/>
    <w:rsid w:val="00020536"/>
    <w:rsid w:val="00024C95"/>
    <w:rsid w:val="00025496"/>
    <w:rsid w:val="00030147"/>
    <w:rsid w:val="00030EE3"/>
    <w:rsid w:val="0003277E"/>
    <w:rsid w:val="00032D2A"/>
    <w:rsid w:val="00037740"/>
    <w:rsid w:val="0004083F"/>
    <w:rsid w:val="00040FD1"/>
    <w:rsid w:val="00041369"/>
    <w:rsid w:val="00045FB4"/>
    <w:rsid w:val="00047F0D"/>
    <w:rsid w:val="0005146E"/>
    <w:rsid w:val="00051813"/>
    <w:rsid w:val="00056877"/>
    <w:rsid w:val="000572CE"/>
    <w:rsid w:val="00061416"/>
    <w:rsid w:val="0007543A"/>
    <w:rsid w:val="00080022"/>
    <w:rsid w:val="00080EBB"/>
    <w:rsid w:val="00082318"/>
    <w:rsid w:val="00084EC3"/>
    <w:rsid w:val="00087689"/>
    <w:rsid w:val="0009033B"/>
    <w:rsid w:val="00095CED"/>
    <w:rsid w:val="00097227"/>
    <w:rsid w:val="000A37E6"/>
    <w:rsid w:val="000A5AAB"/>
    <w:rsid w:val="000A7F45"/>
    <w:rsid w:val="000B0934"/>
    <w:rsid w:val="000B1F7A"/>
    <w:rsid w:val="000B75C9"/>
    <w:rsid w:val="000B7C25"/>
    <w:rsid w:val="000C00F8"/>
    <w:rsid w:val="000C36B4"/>
    <w:rsid w:val="000C3714"/>
    <w:rsid w:val="000C670B"/>
    <w:rsid w:val="000C6AEE"/>
    <w:rsid w:val="000C7546"/>
    <w:rsid w:val="000D2865"/>
    <w:rsid w:val="000D37E2"/>
    <w:rsid w:val="000E096F"/>
    <w:rsid w:val="000E1E6F"/>
    <w:rsid w:val="000E2421"/>
    <w:rsid w:val="000E2EBC"/>
    <w:rsid w:val="000E6D5F"/>
    <w:rsid w:val="000E7435"/>
    <w:rsid w:val="000E7C48"/>
    <w:rsid w:val="000F291D"/>
    <w:rsid w:val="000F2DDC"/>
    <w:rsid w:val="000F3E28"/>
    <w:rsid w:val="000F3F7F"/>
    <w:rsid w:val="000F48CC"/>
    <w:rsid w:val="000F68F6"/>
    <w:rsid w:val="00102367"/>
    <w:rsid w:val="00102AAF"/>
    <w:rsid w:val="00103F09"/>
    <w:rsid w:val="00104209"/>
    <w:rsid w:val="001046E7"/>
    <w:rsid w:val="00105D40"/>
    <w:rsid w:val="0011054C"/>
    <w:rsid w:val="00110D4F"/>
    <w:rsid w:val="0011139C"/>
    <w:rsid w:val="00113AFC"/>
    <w:rsid w:val="00113E01"/>
    <w:rsid w:val="001149D1"/>
    <w:rsid w:val="00130512"/>
    <w:rsid w:val="0013752B"/>
    <w:rsid w:val="00145AB9"/>
    <w:rsid w:val="001504BB"/>
    <w:rsid w:val="0015102F"/>
    <w:rsid w:val="0015369F"/>
    <w:rsid w:val="00153A07"/>
    <w:rsid w:val="00153A9D"/>
    <w:rsid w:val="00153CB8"/>
    <w:rsid w:val="00154DC5"/>
    <w:rsid w:val="00154FFB"/>
    <w:rsid w:val="00155CEB"/>
    <w:rsid w:val="0015748D"/>
    <w:rsid w:val="00161462"/>
    <w:rsid w:val="00161C23"/>
    <w:rsid w:val="001636BB"/>
    <w:rsid w:val="0016403D"/>
    <w:rsid w:val="0016429D"/>
    <w:rsid w:val="00164A44"/>
    <w:rsid w:val="0016528D"/>
    <w:rsid w:val="001660F2"/>
    <w:rsid w:val="0016696A"/>
    <w:rsid w:val="001679BB"/>
    <w:rsid w:val="00170735"/>
    <w:rsid w:val="00170801"/>
    <w:rsid w:val="001712CA"/>
    <w:rsid w:val="001820D7"/>
    <w:rsid w:val="00183ACF"/>
    <w:rsid w:val="00183E37"/>
    <w:rsid w:val="0018454A"/>
    <w:rsid w:val="00184DC5"/>
    <w:rsid w:val="00187EFF"/>
    <w:rsid w:val="00190F53"/>
    <w:rsid w:val="00190F92"/>
    <w:rsid w:val="00194437"/>
    <w:rsid w:val="0019654B"/>
    <w:rsid w:val="001A0CFD"/>
    <w:rsid w:val="001A11F5"/>
    <w:rsid w:val="001A2EDA"/>
    <w:rsid w:val="001B0B33"/>
    <w:rsid w:val="001B5ACA"/>
    <w:rsid w:val="001B666C"/>
    <w:rsid w:val="001B6D20"/>
    <w:rsid w:val="001B7900"/>
    <w:rsid w:val="001C2579"/>
    <w:rsid w:val="001C3B66"/>
    <w:rsid w:val="001C5CD0"/>
    <w:rsid w:val="001D0A12"/>
    <w:rsid w:val="001D2A26"/>
    <w:rsid w:val="001D3023"/>
    <w:rsid w:val="001D41E5"/>
    <w:rsid w:val="001D683F"/>
    <w:rsid w:val="001D7958"/>
    <w:rsid w:val="001E0740"/>
    <w:rsid w:val="001E4119"/>
    <w:rsid w:val="001F194B"/>
    <w:rsid w:val="001F2FF1"/>
    <w:rsid w:val="001F7085"/>
    <w:rsid w:val="00200A7D"/>
    <w:rsid w:val="0020130D"/>
    <w:rsid w:val="0020167F"/>
    <w:rsid w:val="002029C8"/>
    <w:rsid w:val="002033DE"/>
    <w:rsid w:val="00205B96"/>
    <w:rsid w:val="00205BB3"/>
    <w:rsid w:val="00207D38"/>
    <w:rsid w:val="00211386"/>
    <w:rsid w:val="002113EB"/>
    <w:rsid w:val="00211CDB"/>
    <w:rsid w:val="0022208D"/>
    <w:rsid w:val="002232FE"/>
    <w:rsid w:val="00223B82"/>
    <w:rsid w:val="0022535E"/>
    <w:rsid w:val="00226790"/>
    <w:rsid w:val="00231045"/>
    <w:rsid w:val="002314FA"/>
    <w:rsid w:val="00232429"/>
    <w:rsid w:val="00247652"/>
    <w:rsid w:val="00247CBE"/>
    <w:rsid w:val="00250EDD"/>
    <w:rsid w:val="00255651"/>
    <w:rsid w:val="00256048"/>
    <w:rsid w:val="00261D16"/>
    <w:rsid w:val="002620F9"/>
    <w:rsid w:val="00262348"/>
    <w:rsid w:val="00262477"/>
    <w:rsid w:val="00266400"/>
    <w:rsid w:val="00266F55"/>
    <w:rsid w:val="002716F9"/>
    <w:rsid w:val="002770D1"/>
    <w:rsid w:val="0028017E"/>
    <w:rsid w:val="00281DCC"/>
    <w:rsid w:val="00281EAF"/>
    <w:rsid w:val="00282AD2"/>
    <w:rsid w:val="00283586"/>
    <w:rsid w:val="00284802"/>
    <w:rsid w:val="002851CB"/>
    <w:rsid w:val="002927EA"/>
    <w:rsid w:val="00292D94"/>
    <w:rsid w:val="0029498D"/>
    <w:rsid w:val="00294FDA"/>
    <w:rsid w:val="002975F4"/>
    <w:rsid w:val="002A310B"/>
    <w:rsid w:val="002A576A"/>
    <w:rsid w:val="002A7C82"/>
    <w:rsid w:val="002B0057"/>
    <w:rsid w:val="002B173D"/>
    <w:rsid w:val="002B3E1F"/>
    <w:rsid w:val="002B3F73"/>
    <w:rsid w:val="002B688F"/>
    <w:rsid w:val="002B7456"/>
    <w:rsid w:val="002C016B"/>
    <w:rsid w:val="002C34B6"/>
    <w:rsid w:val="002C51BD"/>
    <w:rsid w:val="002C6655"/>
    <w:rsid w:val="002D2328"/>
    <w:rsid w:val="002D306B"/>
    <w:rsid w:val="002D54BB"/>
    <w:rsid w:val="002D5B9A"/>
    <w:rsid w:val="002E1F29"/>
    <w:rsid w:val="002E2EA8"/>
    <w:rsid w:val="002E305B"/>
    <w:rsid w:val="002E594D"/>
    <w:rsid w:val="002E6CD6"/>
    <w:rsid w:val="002E791C"/>
    <w:rsid w:val="002F656B"/>
    <w:rsid w:val="002F657D"/>
    <w:rsid w:val="00300538"/>
    <w:rsid w:val="003016E6"/>
    <w:rsid w:val="0030185B"/>
    <w:rsid w:val="00301CD0"/>
    <w:rsid w:val="00306846"/>
    <w:rsid w:val="0030699B"/>
    <w:rsid w:val="00307528"/>
    <w:rsid w:val="00307692"/>
    <w:rsid w:val="003077AA"/>
    <w:rsid w:val="00310C0B"/>
    <w:rsid w:val="00310D4F"/>
    <w:rsid w:val="0031146B"/>
    <w:rsid w:val="00315B0D"/>
    <w:rsid w:val="00316677"/>
    <w:rsid w:val="0031712E"/>
    <w:rsid w:val="00320553"/>
    <w:rsid w:val="0032473B"/>
    <w:rsid w:val="00325168"/>
    <w:rsid w:val="00327181"/>
    <w:rsid w:val="003275CF"/>
    <w:rsid w:val="00327890"/>
    <w:rsid w:val="00332555"/>
    <w:rsid w:val="0033322C"/>
    <w:rsid w:val="003352CB"/>
    <w:rsid w:val="00335329"/>
    <w:rsid w:val="003360C4"/>
    <w:rsid w:val="00336B5A"/>
    <w:rsid w:val="003428A3"/>
    <w:rsid w:val="00347058"/>
    <w:rsid w:val="00347808"/>
    <w:rsid w:val="003507E9"/>
    <w:rsid w:val="00350C66"/>
    <w:rsid w:val="0036250F"/>
    <w:rsid w:val="00367638"/>
    <w:rsid w:val="00375AE6"/>
    <w:rsid w:val="0037758E"/>
    <w:rsid w:val="00377D52"/>
    <w:rsid w:val="00382DC5"/>
    <w:rsid w:val="00383DBA"/>
    <w:rsid w:val="003871A7"/>
    <w:rsid w:val="0038776A"/>
    <w:rsid w:val="00387DB7"/>
    <w:rsid w:val="00387E25"/>
    <w:rsid w:val="00392141"/>
    <w:rsid w:val="00392217"/>
    <w:rsid w:val="003966EA"/>
    <w:rsid w:val="0039670E"/>
    <w:rsid w:val="003A3928"/>
    <w:rsid w:val="003A6A85"/>
    <w:rsid w:val="003B0D2E"/>
    <w:rsid w:val="003B0E84"/>
    <w:rsid w:val="003B266A"/>
    <w:rsid w:val="003B31A0"/>
    <w:rsid w:val="003B3A2C"/>
    <w:rsid w:val="003B3B78"/>
    <w:rsid w:val="003C00FC"/>
    <w:rsid w:val="003C0AFF"/>
    <w:rsid w:val="003C2F30"/>
    <w:rsid w:val="003C376F"/>
    <w:rsid w:val="003C4F4F"/>
    <w:rsid w:val="003C5CCC"/>
    <w:rsid w:val="003C5DD0"/>
    <w:rsid w:val="003C6196"/>
    <w:rsid w:val="003D0872"/>
    <w:rsid w:val="003D0DDC"/>
    <w:rsid w:val="003D6C90"/>
    <w:rsid w:val="003D6DD2"/>
    <w:rsid w:val="003D7967"/>
    <w:rsid w:val="003E006F"/>
    <w:rsid w:val="003E2344"/>
    <w:rsid w:val="003E3E1B"/>
    <w:rsid w:val="003E4FD3"/>
    <w:rsid w:val="003E697C"/>
    <w:rsid w:val="003F2C10"/>
    <w:rsid w:val="003F6035"/>
    <w:rsid w:val="003F65A7"/>
    <w:rsid w:val="004019AB"/>
    <w:rsid w:val="00404C71"/>
    <w:rsid w:val="00407BE7"/>
    <w:rsid w:val="00415365"/>
    <w:rsid w:val="0042425F"/>
    <w:rsid w:val="00431955"/>
    <w:rsid w:val="00433165"/>
    <w:rsid w:val="004350DC"/>
    <w:rsid w:val="00437614"/>
    <w:rsid w:val="00440648"/>
    <w:rsid w:val="004416D1"/>
    <w:rsid w:val="004423EF"/>
    <w:rsid w:val="00443CD2"/>
    <w:rsid w:val="00445F68"/>
    <w:rsid w:val="00446FC6"/>
    <w:rsid w:val="00447685"/>
    <w:rsid w:val="004501DB"/>
    <w:rsid w:val="0045050C"/>
    <w:rsid w:val="00453FA6"/>
    <w:rsid w:val="004540F4"/>
    <w:rsid w:val="0045682B"/>
    <w:rsid w:val="00456E9E"/>
    <w:rsid w:val="00457F9D"/>
    <w:rsid w:val="004605F0"/>
    <w:rsid w:val="0046127C"/>
    <w:rsid w:val="0046145A"/>
    <w:rsid w:val="004632A5"/>
    <w:rsid w:val="00463A52"/>
    <w:rsid w:val="00463CE3"/>
    <w:rsid w:val="00465C43"/>
    <w:rsid w:val="004717E0"/>
    <w:rsid w:val="00475646"/>
    <w:rsid w:val="00475974"/>
    <w:rsid w:val="00477737"/>
    <w:rsid w:val="00480613"/>
    <w:rsid w:val="00480975"/>
    <w:rsid w:val="0048345F"/>
    <w:rsid w:val="004839C2"/>
    <w:rsid w:val="00483AFD"/>
    <w:rsid w:val="0048408A"/>
    <w:rsid w:val="0048666D"/>
    <w:rsid w:val="00486B8E"/>
    <w:rsid w:val="004872FC"/>
    <w:rsid w:val="004935FE"/>
    <w:rsid w:val="004936A5"/>
    <w:rsid w:val="00495F0B"/>
    <w:rsid w:val="004A229E"/>
    <w:rsid w:val="004A3E03"/>
    <w:rsid w:val="004A45B1"/>
    <w:rsid w:val="004A7E91"/>
    <w:rsid w:val="004B008C"/>
    <w:rsid w:val="004B28D5"/>
    <w:rsid w:val="004C203D"/>
    <w:rsid w:val="004C24C0"/>
    <w:rsid w:val="004C2658"/>
    <w:rsid w:val="004C36B9"/>
    <w:rsid w:val="004C51B9"/>
    <w:rsid w:val="004C60C0"/>
    <w:rsid w:val="004C7A34"/>
    <w:rsid w:val="004D0062"/>
    <w:rsid w:val="004D1AA9"/>
    <w:rsid w:val="004D1E07"/>
    <w:rsid w:val="004D2FFB"/>
    <w:rsid w:val="004E0BA8"/>
    <w:rsid w:val="004E180B"/>
    <w:rsid w:val="004E2E74"/>
    <w:rsid w:val="004E3EA7"/>
    <w:rsid w:val="004E42FB"/>
    <w:rsid w:val="004E4327"/>
    <w:rsid w:val="004E6C6A"/>
    <w:rsid w:val="004F0C7F"/>
    <w:rsid w:val="004F3689"/>
    <w:rsid w:val="00500005"/>
    <w:rsid w:val="00502371"/>
    <w:rsid w:val="00503642"/>
    <w:rsid w:val="00505438"/>
    <w:rsid w:val="00510F3E"/>
    <w:rsid w:val="005116AD"/>
    <w:rsid w:val="005128BC"/>
    <w:rsid w:val="0051473A"/>
    <w:rsid w:val="005218C4"/>
    <w:rsid w:val="005238E3"/>
    <w:rsid w:val="0052440E"/>
    <w:rsid w:val="005246EF"/>
    <w:rsid w:val="00525170"/>
    <w:rsid w:val="00525E18"/>
    <w:rsid w:val="00526BC4"/>
    <w:rsid w:val="00531205"/>
    <w:rsid w:val="00531286"/>
    <w:rsid w:val="00532630"/>
    <w:rsid w:val="0053272A"/>
    <w:rsid w:val="00533282"/>
    <w:rsid w:val="00535BB5"/>
    <w:rsid w:val="0053714C"/>
    <w:rsid w:val="00540644"/>
    <w:rsid w:val="005409B4"/>
    <w:rsid w:val="005419B2"/>
    <w:rsid w:val="00542000"/>
    <w:rsid w:val="0054221E"/>
    <w:rsid w:val="005438D9"/>
    <w:rsid w:val="00546CE6"/>
    <w:rsid w:val="0055419C"/>
    <w:rsid w:val="005554DF"/>
    <w:rsid w:val="0055571F"/>
    <w:rsid w:val="0055614B"/>
    <w:rsid w:val="00556500"/>
    <w:rsid w:val="005625D9"/>
    <w:rsid w:val="00564290"/>
    <w:rsid w:val="0056587B"/>
    <w:rsid w:val="00567351"/>
    <w:rsid w:val="00567571"/>
    <w:rsid w:val="00570F13"/>
    <w:rsid w:val="0057249B"/>
    <w:rsid w:val="00572FBF"/>
    <w:rsid w:val="00573288"/>
    <w:rsid w:val="00581FEA"/>
    <w:rsid w:val="0058389A"/>
    <w:rsid w:val="0058544D"/>
    <w:rsid w:val="00591E75"/>
    <w:rsid w:val="0059219C"/>
    <w:rsid w:val="005924BD"/>
    <w:rsid w:val="0059400B"/>
    <w:rsid w:val="00595670"/>
    <w:rsid w:val="005A1F9F"/>
    <w:rsid w:val="005A3C93"/>
    <w:rsid w:val="005A5B52"/>
    <w:rsid w:val="005B0F95"/>
    <w:rsid w:val="005B2F74"/>
    <w:rsid w:val="005B46F8"/>
    <w:rsid w:val="005B6485"/>
    <w:rsid w:val="005C1724"/>
    <w:rsid w:val="005C2668"/>
    <w:rsid w:val="005C33B2"/>
    <w:rsid w:val="005C460D"/>
    <w:rsid w:val="005C4DF9"/>
    <w:rsid w:val="005C63A0"/>
    <w:rsid w:val="005D0688"/>
    <w:rsid w:val="005D1CD4"/>
    <w:rsid w:val="005D369D"/>
    <w:rsid w:val="005D3B3C"/>
    <w:rsid w:val="005D4D19"/>
    <w:rsid w:val="005D5D95"/>
    <w:rsid w:val="005D6488"/>
    <w:rsid w:val="005D7573"/>
    <w:rsid w:val="005E0738"/>
    <w:rsid w:val="005F163A"/>
    <w:rsid w:val="005F2B1C"/>
    <w:rsid w:val="005F3182"/>
    <w:rsid w:val="005F44BE"/>
    <w:rsid w:val="005F4DED"/>
    <w:rsid w:val="005F6C73"/>
    <w:rsid w:val="00601734"/>
    <w:rsid w:val="00602AE0"/>
    <w:rsid w:val="00607682"/>
    <w:rsid w:val="0061267D"/>
    <w:rsid w:val="006142EE"/>
    <w:rsid w:val="006244AD"/>
    <w:rsid w:val="006258DF"/>
    <w:rsid w:val="00625F7A"/>
    <w:rsid w:val="00626523"/>
    <w:rsid w:val="00627D31"/>
    <w:rsid w:val="0063169D"/>
    <w:rsid w:val="0063187F"/>
    <w:rsid w:val="00634CDF"/>
    <w:rsid w:val="0064053B"/>
    <w:rsid w:val="00640743"/>
    <w:rsid w:val="00644BEA"/>
    <w:rsid w:val="00651F18"/>
    <w:rsid w:val="00660305"/>
    <w:rsid w:val="00664BC2"/>
    <w:rsid w:val="00665CAA"/>
    <w:rsid w:val="00666528"/>
    <w:rsid w:val="00672E64"/>
    <w:rsid w:val="00673C3D"/>
    <w:rsid w:val="00677F3D"/>
    <w:rsid w:val="0068535D"/>
    <w:rsid w:val="006905AE"/>
    <w:rsid w:val="006913BC"/>
    <w:rsid w:val="006950B0"/>
    <w:rsid w:val="00696D7E"/>
    <w:rsid w:val="00696E7C"/>
    <w:rsid w:val="006A17B2"/>
    <w:rsid w:val="006A298B"/>
    <w:rsid w:val="006A34FA"/>
    <w:rsid w:val="006A388C"/>
    <w:rsid w:val="006A3A42"/>
    <w:rsid w:val="006A4244"/>
    <w:rsid w:val="006A79B7"/>
    <w:rsid w:val="006B3933"/>
    <w:rsid w:val="006B404A"/>
    <w:rsid w:val="006B5E5B"/>
    <w:rsid w:val="006C0F06"/>
    <w:rsid w:val="006C0F89"/>
    <w:rsid w:val="006C1A3A"/>
    <w:rsid w:val="006C6299"/>
    <w:rsid w:val="006D1076"/>
    <w:rsid w:val="006D195A"/>
    <w:rsid w:val="006D5211"/>
    <w:rsid w:val="006D65F0"/>
    <w:rsid w:val="006D678C"/>
    <w:rsid w:val="006D6852"/>
    <w:rsid w:val="006E7E16"/>
    <w:rsid w:val="006F28D3"/>
    <w:rsid w:val="006F2A26"/>
    <w:rsid w:val="006F7B17"/>
    <w:rsid w:val="006F7F6F"/>
    <w:rsid w:val="007037C9"/>
    <w:rsid w:val="00706D75"/>
    <w:rsid w:val="00710B00"/>
    <w:rsid w:val="00711B14"/>
    <w:rsid w:val="00712540"/>
    <w:rsid w:val="00712A46"/>
    <w:rsid w:val="00714A4A"/>
    <w:rsid w:val="0071744D"/>
    <w:rsid w:val="0072167C"/>
    <w:rsid w:val="0072545B"/>
    <w:rsid w:val="007255C6"/>
    <w:rsid w:val="0072714D"/>
    <w:rsid w:val="00734115"/>
    <w:rsid w:val="00743996"/>
    <w:rsid w:val="00746B69"/>
    <w:rsid w:val="00750360"/>
    <w:rsid w:val="007517A5"/>
    <w:rsid w:val="00752162"/>
    <w:rsid w:val="0075339B"/>
    <w:rsid w:val="00756240"/>
    <w:rsid w:val="00761028"/>
    <w:rsid w:val="0076201C"/>
    <w:rsid w:val="0076271A"/>
    <w:rsid w:val="00765157"/>
    <w:rsid w:val="00773A86"/>
    <w:rsid w:val="00777AA2"/>
    <w:rsid w:val="0078684C"/>
    <w:rsid w:val="00786D6F"/>
    <w:rsid w:val="00791744"/>
    <w:rsid w:val="007917A5"/>
    <w:rsid w:val="00792AF6"/>
    <w:rsid w:val="00794FA9"/>
    <w:rsid w:val="00796792"/>
    <w:rsid w:val="00796F3A"/>
    <w:rsid w:val="007A0795"/>
    <w:rsid w:val="007A44FC"/>
    <w:rsid w:val="007A4F8A"/>
    <w:rsid w:val="007A670A"/>
    <w:rsid w:val="007A6F27"/>
    <w:rsid w:val="007B02F7"/>
    <w:rsid w:val="007B2DFB"/>
    <w:rsid w:val="007B3359"/>
    <w:rsid w:val="007B3FED"/>
    <w:rsid w:val="007B5C1D"/>
    <w:rsid w:val="007C259D"/>
    <w:rsid w:val="007C2C3C"/>
    <w:rsid w:val="007C3B1F"/>
    <w:rsid w:val="007C416E"/>
    <w:rsid w:val="007C5272"/>
    <w:rsid w:val="007D41A8"/>
    <w:rsid w:val="007D4A31"/>
    <w:rsid w:val="007E149D"/>
    <w:rsid w:val="007F12BF"/>
    <w:rsid w:val="007F1E7B"/>
    <w:rsid w:val="007F419A"/>
    <w:rsid w:val="007F4204"/>
    <w:rsid w:val="007F65DA"/>
    <w:rsid w:val="00803760"/>
    <w:rsid w:val="00804C38"/>
    <w:rsid w:val="0081021B"/>
    <w:rsid w:val="00811AF0"/>
    <w:rsid w:val="00811B3D"/>
    <w:rsid w:val="008161F2"/>
    <w:rsid w:val="00816982"/>
    <w:rsid w:val="00820BCE"/>
    <w:rsid w:val="00820FB5"/>
    <w:rsid w:val="0082182B"/>
    <w:rsid w:val="008224FA"/>
    <w:rsid w:val="00822A4A"/>
    <w:rsid w:val="00822B47"/>
    <w:rsid w:val="00824FCD"/>
    <w:rsid w:val="0082530C"/>
    <w:rsid w:val="00827F86"/>
    <w:rsid w:val="008304AC"/>
    <w:rsid w:val="00832847"/>
    <w:rsid w:val="008370E1"/>
    <w:rsid w:val="00843504"/>
    <w:rsid w:val="008471D9"/>
    <w:rsid w:val="008476A7"/>
    <w:rsid w:val="00847EEA"/>
    <w:rsid w:val="008502AB"/>
    <w:rsid w:val="00856980"/>
    <w:rsid w:val="008571C1"/>
    <w:rsid w:val="008623F3"/>
    <w:rsid w:val="0086347A"/>
    <w:rsid w:val="008643C7"/>
    <w:rsid w:val="008649AC"/>
    <w:rsid w:val="00865BB1"/>
    <w:rsid w:val="0086607A"/>
    <w:rsid w:val="00867A25"/>
    <w:rsid w:val="00871D21"/>
    <w:rsid w:val="0087610A"/>
    <w:rsid w:val="00881C10"/>
    <w:rsid w:val="008834BF"/>
    <w:rsid w:val="008865D6"/>
    <w:rsid w:val="0088660E"/>
    <w:rsid w:val="008868A7"/>
    <w:rsid w:val="0088754C"/>
    <w:rsid w:val="00887A7B"/>
    <w:rsid w:val="0089101C"/>
    <w:rsid w:val="00891661"/>
    <w:rsid w:val="0089263C"/>
    <w:rsid w:val="00895A34"/>
    <w:rsid w:val="00896D9A"/>
    <w:rsid w:val="008A0C35"/>
    <w:rsid w:val="008A1464"/>
    <w:rsid w:val="008A6C87"/>
    <w:rsid w:val="008A6DF4"/>
    <w:rsid w:val="008C0D91"/>
    <w:rsid w:val="008C17BC"/>
    <w:rsid w:val="008C2936"/>
    <w:rsid w:val="008C2F9C"/>
    <w:rsid w:val="008C3828"/>
    <w:rsid w:val="008C3CA0"/>
    <w:rsid w:val="008C3E6D"/>
    <w:rsid w:val="008C6899"/>
    <w:rsid w:val="008C6E64"/>
    <w:rsid w:val="008D2D67"/>
    <w:rsid w:val="008D5484"/>
    <w:rsid w:val="008D7E52"/>
    <w:rsid w:val="008E146C"/>
    <w:rsid w:val="008E15A5"/>
    <w:rsid w:val="008E15BB"/>
    <w:rsid w:val="008E1E86"/>
    <w:rsid w:val="008E22F2"/>
    <w:rsid w:val="008E24E8"/>
    <w:rsid w:val="008E287F"/>
    <w:rsid w:val="008E565A"/>
    <w:rsid w:val="008E6236"/>
    <w:rsid w:val="008F4241"/>
    <w:rsid w:val="008F499A"/>
    <w:rsid w:val="008F4A5D"/>
    <w:rsid w:val="008F58B9"/>
    <w:rsid w:val="00900D2D"/>
    <w:rsid w:val="0090160C"/>
    <w:rsid w:val="00901A48"/>
    <w:rsid w:val="00903E68"/>
    <w:rsid w:val="0090435B"/>
    <w:rsid w:val="00904B60"/>
    <w:rsid w:val="0090570C"/>
    <w:rsid w:val="00906E97"/>
    <w:rsid w:val="00914209"/>
    <w:rsid w:val="00914BAE"/>
    <w:rsid w:val="00915973"/>
    <w:rsid w:val="00916F77"/>
    <w:rsid w:val="00921922"/>
    <w:rsid w:val="0092198C"/>
    <w:rsid w:val="00922935"/>
    <w:rsid w:val="00923102"/>
    <w:rsid w:val="00925380"/>
    <w:rsid w:val="00926256"/>
    <w:rsid w:val="0093177A"/>
    <w:rsid w:val="009339F1"/>
    <w:rsid w:val="009367F3"/>
    <w:rsid w:val="00940201"/>
    <w:rsid w:val="009415CC"/>
    <w:rsid w:val="0094228E"/>
    <w:rsid w:val="00942D01"/>
    <w:rsid w:val="009453DB"/>
    <w:rsid w:val="00945EA0"/>
    <w:rsid w:val="009476E5"/>
    <w:rsid w:val="009507AB"/>
    <w:rsid w:val="00954F5A"/>
    <w:rsid w:val="00955CDC"/>
    <w:rsid w:val="0095746A"/>
    <w:rsid w:val="00960315"/>
    <w:rsid w:val="0096056A"/>
    <w:rsid w:val="00960F2E"/>
    <w:rsid w:val="0096130E"/>
    <w:rsid w:val="00961E77"/>
    <w:rsid w:val="00961F88"/>
    <w:rsid w:val="00961F92"/>
    <w:rsid w:val="00973FB5"/>
    <w:rsid w:val="009776AB"/>
    <w:rsid w:val="009779E4"/>
    <w:rsid w:val="009809A4"/>
    <w:rsid w:val="009815BB"/>
    <w:rsid w:val="00982C80"/>
    <w:rsid w:val="009831F8"/>
    <w:rsid w:val="0098388D"/>
    <w:rsid w:val="00983FBC"/>
    <w:rsid w:val="0098495F"/>
    <w:rsid w:val="0098745F"/>
    <w:rsid w:val="00990AF7"/>
    <w:rsid w:val="0099185C"/>
    <w:rsid w:val="00991DBC"/>
    <w:rsid w:val="00995088"/>
    <w:rsid w:val="009961D9"/>
    <w:rsid w:val="009A53DF"/>
    <w:rsid w:val="009A67EB"/>
    <w:rsid w:val="009B323C"/>
    <w:rsid w:val="009B5C3E"/>
    <w:rsid w:val="009B5F22"/>
    <w:rsid w:val="009C0E7D"/>
    <w:rsid w:val="009C1B0F"/>
    <w:rsid w:val="009D03AF"/>
    <w:rsid w:val="009D3BCD"/>
    <w:rsid w:val="009D55EA"/>
    <w:rsid w:val="009D718D"/>
    <w:rsid w:val="009E09BE"/>
    <w:rsid w:val="009E3C1B"/>
    <w:rsid w:val="009E3F90"/>
    <w:rsid w:val="009E4FE7"/>
    <w:rsid w:val="009E5AB1"/>
    <w:rsid w:val="009F0397"/>
    <w:rsid w:val="009F0B46"/>
    <w:rsid w:val="009F24C1"/>
    <w:rsid w:val="009F3C23"/>
    <w:rsid w:val="00A00F2A"/>
    <w:rsid w:val="00A048B2"/>
    <w:rsid w:val="00A113B0"/>
    <w:rsid w:val="00A13076"/>
    <w:rsid w:val="00A2007C"/>
    <w:rsid w:val="00A20D1A"/>
    <w:rsid w:val="00A238B5"/>
    <w:rsid w:val="00A24B17"/>
    <w:rsid w:val="00A27EAB"/>
    <w:rsid w:val="00A300CA"/>
    <w:rsid w:val="00A34110"/>
    <w:rsid w:val="00A35ADA"/>
    <w:rsid w:val="00A367B0"/>
    <w:rsid w:val="00A37415"/>
    <w:rsid w:val="00A41E77"/>
    <w:rsid w:val="00A45A18"/>
    <w:rsid w:val="00A4695A"/>
    <w:rsid w:val="00A47F5B"/>
    <w:rsid w:val="00A517E7"/>
    <w:rsid w:val="00A52341"/>
    <w:rsid w:val="00A52D6F"/>
    <w:rsid w:val="00A54BBA"/>
    <w:rsid w:val="00A54FD9"/>
    <w:rsid w:val="00A57EA8"/>
    <w:rsid w:val="00A60B7C"/>
    <w:rsid w:val="00A61BEB"/>
    <w:rsid w:val="00A629D4"/>
    <w:rsid w:val="00A62F41"/>
    <w:rsid w:val="00A64C2E"/>
    <w:rsid w:val="00A64F7F"/>
    <w:rsid w:val="00A66355"/>
    <w:rsid w:val="00A6674E"/>
    <w:rsid w:val="00A670D8"/>
    <w:rsid w:val="00A702BC"/>
    <w:rsid w:val="00A704D6"/>
    <w:rsid w:val="00A70DCA"/>
    <w:rsid w:val="00A7143B"/>
    <w:rsid w:val="00A72D03"/>
    <w:rsid w:val="00A72FEF"/>
    <w:rsid w:val="00A81D04"/>
    <w:rsid w:val="00A84334"/>
    <w:rsid w:val="00A85A4E"/>
    <w:rsid w:val="00A86499"/>
    <w:rsid w:val="00A8669C"/>
    <w:rsid w:val="00A91079"/>
    <w:rsid w:val="00A911A9"/>
    <w:rsid w:val="00A92A7D"/>
    <w:rsid w:val="00A94AD5"/>
    <w:rsid w:val="00A9642C"/>
    <w:rsid w:val="00A966A7"/>
    <w:rsid w:val="00AA1AB6"/>
    <w:rsid w:val="00AA2896"/>
    <w:rsid w:val="00AA2980"/>
    <w:rsid w:val="00AA459E"/>
    <w:rsid w:val="00AA47B7"/>
    <w:rsid w:val="00AA5657"/>
    <w:rsid w:val="00AA5824"/>
    <w:rsid w:val="00AA5DAC"/>
    <w:rsid w:val="00AA6EF3"/>
    <w:rsid w:val="00AB2B4F"/>
    <w:rsid w:val="00AB3256"/>
    <w:rsid w:val="00AB4FE3"/>
    <w:rsid w:val="00AB6290"/>
    <w:rsid w:val="00AB6B3B"/>
    <w:rsid w:val="00AB6CD1"/>
    <w:rsid w:val="00AB7E12"/>
    <w:rsid w:val="00AC2B3F"/>
    <w:rsid w:val="00AC31E0"/>
    <w:rsid w:val="00AC3C29"/>
    <w:rsid w:val="00AC5257"/>
    <w:rsid w:val="00AD027B"/>
    <w:rsid w:val="00AE3A1B"/>
    <w:rsid w:val="00AE58DF"/>
    <w:rsid w:val="00AE6E8D"/>
    <w:rsid w:val="00AF10BC"/>
    <w:rsid w:val="00AF1898"/>
    <w:rsid w:val="00AF1B10"/>
    <w:rsid w:val="00B00008"/>
    <w:rsid w:val="00B02AEE"/>
    <w:rsid w:val="00B0469A"/>
    <w:rsid w:val="00B06E18"/>
    <w:rsid w:val="00B07EE9"/>
    <w:rsid w:val="00B11A90"/>
    <w:rsid w:val="00B11D22"/>
    <w:rsid w:val="00B12013"/>
    <w:rsid w:val="00B13E35"/>
    <w:rsid w:val="00B167FB"/>
    <w:rsid w:val="00B20545"/>
    <w:rsid w:val="00B2348F"/>
    <w:rsid w:val="00B25B06"/>
    <w:rsid w:val="00B33CF5"/>
    <w:rsid w:val="00B34A29"/>
    <w:rsid w:val="00B350A3"/>
    <w:rsid w:val="00B35471"/>
    <w:rsid w:val="00B3697C"/>
    <w:rsid w:val="00B41630"/>
    <w:rsid w:val="00B43DA2"/>
    <w:rsid w:val="00B4416B"/>
    <w:rsid w:val="00B44974"/>
    <w:rsid w:val="00B5038C"/>
    <w:rsid w:val="00B531F9"/>
    <w:rsid w:val="00B55CB0"/>
    <w:rsid w:val="00B56389"/>
    <w:rsid w:val="00B66138"/>
    <w:rsid w:val="00B662C8"/>
    <w:rsid w:val="00B67D05"/>
    <w:rsid w:val="00B717BC"/>
    <w:rsid w:val="00B731AB"/>
    <w:rsid w:val="00B73A9A"/>
    <w:rsid w:val="00B73B05"/>
    <w:rsid w:val="00B74F3B"/>
    <w:rsid w:val="00B76853"/>
    <w:rsid w:val="00B817B6"/>
    <w:rsid w:val="00B83D22"/>
    <w:rsid w:val="00B8576F"/>
    <w:rsid w:val="00B86C19"/>
    <w:rsid w:val="00B901B6"/>
    <w:rsid w:val="00B90FF3"/>
    <w:rsid w:val="00B9617C"/>
    <w:rsid w:val="00B9650F"/>
    <w:rsid w:val="00BA0AED"/>
    <w:rsid w:val="00BA1140"/>
    <w:rsid w:val="00BA3969"/>
    <w:rsid w:val="00BA6993"/>
    <w:rsid w:val="00BA710E"/>
    <w:rsid w:val="00BA716E"/>
    <w:rsid w:val="00BB0D27"/>
    <w:rsid w:val="00BB2057"/>
    <w:rsid w:val="00BB4562"/>
    <w:rsid w:val="00BB649A"/>
    <w:rsid w:val="00BC0388"/>
    <w:rsid w:val="00BC2546"/>
    <w:rsid w:val="00BC44E9"/>
    <w:rsid w:val="00BC5550"/>
    <w:rsid w:val="00BC6EEA"/>
    <w:rsid w:val="00BD01F3"/>
    <w:rsid w:val="00BD1075"/>
    <w:rsid w:val="00BD41ED"/>
    <w:rsid w:val="00BD4BD3"/>
    <w:rsid w:val="00BD5129"/>
    <w:rsid w:val="00BD761D"/>
    <w:rsid w:val="00BD7E5D"/>
    <w:rsid w:val="00BE2447"/>
    <w:rsid w:val="00BE2C95"/>
    <w:rsid w:val="00BE3E95"/>
    <w:rsid w:val="00BE447D"/>
    <w:rsid w:val="00BE72B6"/>
    <w:rsid w:val="00BE72E4"/>
    <w:rsid w:val="00BE73D9"/>
    <w:rsid w:val="00BE7DC3"/>
    <w:rsid w:val="00BF0A95"/>
    <w:rsid w:val="00BF16EA"/>
    <w:rsid w:val="00BF2753"/>
    <w:rsid w:val="00BF3B9A"/>
    <w:rsid w:val="00BF454F"/>
    <w:rsid w:val="00BF5D3B"/>
    <w:rsid w:val="00BF71A9"/>
    <w:rsid w:val="00C00B6B"/>
    <w:rsid w:val="00C0100B"/>
    <w:rsid w:val="00C02AE2"/>
    <w:rsid w:val="00C03319"/>
    <w:rsid w:val="00C05713"/>
    <w:rsid w:val="00C06085"/>
    <w:rsid w:val="00C1269F"/>
    <w:rsid w:val="00C126E3"/>
    <w:rsid w:val="00C20333"/>
    <w:rsid w:val="00C204C0"/>
    <w:rsid w:val="00C21864"/>
    <w:rsid w:val="00C21CC1"/>
    <w:rsid w:val="00C221E6"/>
    <w:rsid w:val="00C22F5B"/>
    <w:rsid w:val="00C27C93"/>
    <w:rsid w:val="00C3075F"/>
    <w:rsid w:val="00C3485C"/>
    <w:rsid w:val="00C34B1E"/>
    <w:rsid w:val="00C364BD"/>
    <w:rsid w:val="00C37F6B"/>
    <w:rsid w:val="00C4523C"/>
    <w:rsid w:val="00C5106A"/>
    <w:rsid w:val="00C54A80"/>
    <w:rsid w:val="00C603CB"/>
    <w:rsid w:val="00C60542"/>
    <w:rsid w:val="00C61419"/>
    <w:rsid w:val="00C62C99"/>
    <w:rsid w:val="00C6384E"/>
    <w:rsid w:val="00C64A2E"/>
    <w:rsid w:val="00C66C42"/>
    <w:rsid w:val="00C673A6"/>
    <w:rsid w:val="00C734F2"/>
    <w:rsid w:val="00C75288"/>
    <w:rsid w:val="00C7731C"/>
    <w:rsid w:val="00C80C93"/>
    <w:rsid w:val="00C81C2C"/>
    <w:rsid w:val="00C85C0F"/>
    <w:rsid w:val="00C901FA"/>
    <w:rsid w:val="00C936A4"/>
    <w:rsid w:val="00C94511"/>
    <w:rsid w:val="00C95D2D"/>
    <w:rsid w:val="00C976F1"/>
    <w:rsid w:val="00CA0FF0"/>
    <w:rsid w:val="00CA18EE"/>
    <w:rsid w:val="00CA7D15"/>
    <w:rsid w:val="00CB5523"/>
    <w:rsid w:val="00CB6E58"/>
    <w:rsid w:val="00CB7D98"/>
    <w:rsid w:val="00CC58FC"/>
    <w:rsid w:val="00CC654D"/>
    <w:rsid w:val="00CD19CB"/>
    <w:rsid w:val="00CD2962"/>
    <w:rsid w:val="00CD43C3"/>
    <w:rsid w:val="00CE4092"/>
    <w:rsid w:val="00CE4328"/>
    <w:rsid w:val="00CE5DC9"/>
    <w:rsid w:val="00CE62E6"/>
    <w:rsid w:val="00CF1E20"/>
    <w:rsid w:val="00CF2A15"/>
    <w:rsid w:val="00CF4B91"/>
    <w:rsid w:val="00CF7103"/>
    <w:rsid w:val="00CF7B6C"/>
    <w:rsid w:val="00D012BC"/>
    <w:rsid w:val="00D01EDC"/>
    <w:rsid w:val="00D02612"/>
    <w:rsid w:val="00D05B02"/>
    <w:rsid w:val="00D0772E"/>
    <w:rsid w:val="00D104B7"/>
    <w:rsid w:val="00D11228"/>
    <w:rsid w:val="00D17F83"/>
    <w:rsid w:val="00D20236"/>
    <w:rsid w:val="00D211F6"/>
    <w:rsid w:val="00D220B5"/>
    <w:rsid w:val="00D235A9"/>
    <w:rsid w:val="00D30A3B"/>
    <w:rsid w:val="00D313EF"/>
    <w:rsid w:val="00D36A31"/>
    <w:rsid w:val="00D3708F"/>
    <w:rsid w:val="00D42D0F"/>
    <w:rsid w:val="00D431EA"/>
    <w:rsid w:val="00D4566E"/>
    <w:rsid w:val="00D45A6B"/>
    <w:rsid w:val="00D506C5"/>
    <w:rsid w:val="00D527DD"/>
    <w:rsid w:val="00D536C7"/>
    <w:rsid w:val="00D55C89"/>
    <w:rsid w:val="00D55DBA"/>
    <w:rsid w:val="00D5657E"/>
    <w:rsid w:val="00D60F66"/>
    <w:rsid w:val="00D61020"/>
    <w:rsid w:val="00D6349E"/>
    <w:rsid w:val="00D70BB8"/>
    <w:rsid w:val="00D7118A"/>
    <w:rsid w:val="00D74C4F"/>
    <w:rsid w:val="00D75EBA"/>
    <w:rsid w:val="00D7628A"/>
    <w:rsid w:val="00D77696"/>
    <w:rsid w:val="00D804D0"/>
    <w:rsid w:val="00D81AB0"/>
    <w:rsid w:val="00D83E1D"/>
    <w:rsid w:val="00D84E29"/>
    <w:rsid w:val="00D84F75"/>
    <w:rsid w:val="00D90A59"/>
    <w:rsid w:val="00D91DAE"/>
    <w:rsid w:val="00D91EA1"/>
    <w:rsid w:val="00D93729"/>
    <w:rsid w:val="00D9504D"/>
    <w:rsid w:val="00D97AA7"/>
    <w:rsid w:val="00DA1812"/>
    <w:rsid w:val="00DA4628"/>
    <w:rsid w:val="00DA496C"/>
    <w:rsid w:val="00DB0F8B"/>
    <w:rsid w:val="00DB4B87"/>
    <w:rsid w:val="00DB50A5"/>
    <w:rsid w:val="00DC0741"/>
    <w:rsid w:val="00DC5BA9"/>
    <w:rsid w:val="00DD4F45"/>
    <w:rsid w:val="00DD6B72"/>
    <w:rsid w:val="00DE04C7"/>
    <w:rsid w:val="00DE4CBA"/>
    <w:rsid w:val="00DE71A6"/>
    <w:rsid w:val="00DF0A47"/>
    <w:rsid w:val="00DF0FDD"/>
    <w:rsid w:val="00DF2A8C"/>
    <w:rsid w:val="00DF3A68"/>
    <w:rsid w:val="00DF5CA9"/>
    <w:rsid w:val="00DF7001"/>
    <w:rsid w:val="00DF70B3"/>
    <w:rsid w:val="00E00664"/>
    <w:rsid w:val="00E04BB6"/>
    <w:rsid w:val="00E04CD1"/>
    <w:rsid w:val="00E05E00"/>
    <w:rsid w:val="00E12230"/>
    <w:rsid w:val="00E12281"/>
    <w:rsid w:val="00E1571D"/>
    <w:rsid w:val="00E15C77"/>
    <w:rsid w:val="00E21D4B"/>
    <w:rsid w:val="00E23E4A"/>
    <w:rsid w:val="00E246C9"/>
    <w:rsid w:val="00E3163E"/>
    <w:rsid w:val="00E32267"/>
    <w:rsid w:val="00E3347B"/>
    <w:rsid w:val="00E40919"/>
    <w:rsid w:val="00E41840"/>
    <w:rsid w:val="00E43917"/>
    <w:rsid w:val="00E44A98"/>
    <w:rsid w:val="00E4741C"/>
    <w:rsid w:val="00E50652"/>
    <w:rsid w:val="00E521C6"/>
    <w:rsid w:val="00E568E8"/>
    <w:rsid w:val="00E56F8D"/>
    <w:rsid w:val="00E601AF"/>
    <w:rsid w:val="00E60D31"/>
    <w:rsid w:val="00E62BFB"/>
    <w:rsid w:val="00E62F56"/>
    <w:rsid w:val="00E63DA1"/>
    <w:rsid w:val="00E72B90"/>
    <w:rsid w:val="00E7569C"/>
    <w:rsid w:val="00E75F5D"/>
    <w:rsid w:val="00E803EE"/>
    <w:rsid w:val="00E829DA"/>
    <w:rsid w:val="00E83124"/>
    <w:rsid w:val="00E8770C"/>
    <w:rsid w:val="00E91955"/>
    <w:rsid w:val="00E91A91"/>
    <w:rsid w:val="00E921ED"/>
    <w:rsid w:val="00E935AD"/>
    <w:rsid w:val="00E937F4"/>
    <w:rsid w:val="00E94A35"/>
    <w:rsid w:val="00E96980"/>
    <w:rsid w:val="00E972B6"/>
    <w:rsid w:val="00EA0A4C"/>
    <w:rsid w:val="00EA1A10"/>
    <w:rsid w:val="00EA33A7"/>
    <w:rsid w:val="00EA45AB"/>
    <w:rsid w:val="00EA49A2"/>
    <w:rsid w:val="00EA4D0F"/>
    <w:rsid w:val="00EA5B99"/>
    <w:rsid w:val="00EA7D2F"/>
    <w:rsid w:val="00EB4E35"/>
    <w:rsid w:val="00EB695F"/>
    <w:rsid w:val="00EC10A2"/>
    <w:rsid w:val="00EC33AB"/>
    <w:rsid w:val="00EC4006"/>
    <w:rsid w:val="00ED0454"/>
    <w:rsid w:val="00ED0EEA"/>
    <w:rsid w:val="00ED158B"/>
    <w:rsid w:val="00ED3904"/>
    <w:rsid w:val="00ED5B42"/>
    <w:rsid w:val="00ED69B5"/>
    <w:rsid w:val="00EE3085"/>
    <w:rsid w:val="00EE481B"/>
    <w:rsid w:val="00EE50CA"/>
    <w:rsid w:val="00EE5C00"/>
    <w:rsid w:val="00EE618E"/>
    <w:rsid w:val="00EE76F4"/>
    <w:rsid w:val="00EE78A8"/>
    <w:rsid w:val="00EF309C"/>
    <w:rsid w:val="00EF3101"/>
    <w:rsid w:val="00EF31D9"/>
    <w:rsid w:val="00F02722"/>
    <w:rsid w:val="00F0404A"/>
    <w:rsid w:val="00F06F2E"/>
    <w:rsid w:val="00F115C2"/>
    <w:rsid w:val="00F1448B"/>
    <w:rsid w:val="00F156D4"/>
    <w:rsid w:val="00F17363"/>
    <w:rsid w:val="00F1748E"/>
    <w:rsid w:val="00F17B99"/>
    <w:rsid w:val="00F20B1F"/>
    <w:rsid w:val="00F21C63"/>
    <w:rsid w:val="00F22573"/>
    <w:rsid w:val="00F26859"/>
    <w:rsid w:val="00F33D79"/>
    <w:rsid w:val="00F35278"/>
    <w:rsid w:val="00F35800"/>
    <w:rsid w:val="00F37C5C"/>
    <w:rsid w:val="00F4040E"/>
    <w:rsid w:val="00F41A1E"/>
    <w:rsid w:val="00F43FED"/>
    <w:rsid w:val="00F46C5A"/>
    <w:rsid w:val="00F54117"/>
    <w:rsid w:val="00F56DF8"/>
    <w:rsid w:val="00F57F3E"/>
    <w:rsid w:val="00F60175"/>
    <w:rsid w:val="00F60D39"/>
    <w:rsid w:val="00F6155E"/>
    <w:rsid w:val="00F638DC"/>
    <w:rsid w:val="00F63AD9"/>
    <w:rsid w:val="00F64BEB"/>
    <w:rsid w:val="00F665FA"/>
    <w:rsid w:val="00F7242F"/>
    <w:rsid w:val="00F7265D"/>
    <w:rsid w:val="00F74566"/>
    <w:rsid w:val="00F756EA"/>
    <w:rsid w:val="00F80284"/>
    <w:rsid w:val="00F80F99"/>
    <w:rsid w:val="00F84CC0"/>
    <w:rsid w:val="00F86068"/>
    <w:rsid w:val="00F8698B"/>
    <w:rsid w:val="00F87524"/>
    <w:rsid w:val="00F90D96"/>
    <w:rsid w:val="00F91784"/>
    <w:rsid w:val="00F92030"/>
    <w:rsid w:val="00F956FD"/>
    <w:rsid w:val="00F96E08"/>
    <w:rsid w:val="00F96F15"/>
    <w:rsid w:val="00F97F30"/>
    <w:rsid w:val="00FA0624"/>
    <w:rsid w:val="00FA0CE5"/>
    <w:rsid w:val="00FA489F"/>
    <w:rsid w:val="00FA4F51"/>
    <w:rsid w:val="00FA552C"/>
    <w:rsid w:val="00FA6046"/>
    <w:rsid w:val="00FA7CBB"/>
    <w:rsid w:val="00FB38E2"/>
    <w:rsid w:val="00FB42BB"/>
    <w:rsid w:val="00FC260B"/>
    <w:rsid w:val="00FC2FC5"/>
    <w:rsid w:val="00FC302C"/>
    <w:rsid w:val="00FC61E0"/>
    <w:rsid w:val="00FD13EA"/>
    <w:rsid w:val="00FD4369"/>
    <w:rsid w:val="00FD4AFB"/>
    <w:rsid w:val="00FD5443"/>
    <w:rsid w:val="00FD6E1D"/>
    <w:rsid w:val="00FE06C9"/>
    <w:rsid w:val="00FE0965"/>
    <w:rsid w:val="00FE12F9"/>
    <w:rsid w:val="00FF3308"/>
    <w:rsid w:val="00FF375B"/>
    <w:rsid w:val="00FF37A1"/>
    <w:rsid w:val="00FF43A7"/>
    <w:rsid w:val="00FF489B"/>
    <w:rsid w:val="010655E5"/>
    <w:rsid w:val="01505011"/>
    <w:rsid w:val="01807E50"/>
    <w:rsid w:val="020F51E1"/>
    <w:rsid w:val="02146E25"/>
    <w:rsid w:val="02367D69"/>
    <w:rsid w:val="023A6480"/>
    <w:rsid w:val="02782C69"/>
    <w:rsid w:val="02EB1D87"/>
    <w:rsid w:val="02ED4FB5"/>
    <w:rsid w:val="02EE046D"/>
    <w:rsid w:val="034A7A6A"/>
    <w:rsid w:val="03963303"/>
    <w:rsid w:val="03D62A1D"/>
    <w:rsid w:val="043D1E8F"/>
    <w:rsid w:val="045D2814"/>
    <w:rsid w:val="04A83A2C"/>
    <w:rsid w:val="050B057A"/>
    <w:rsid w:val="055C306D"/>
    <w:rsid w:val="05B81593"/>
    <w:rsid w:val="05D26F82"/>
    <w:rsid w:val="05D273E9"/>
    <w:rsid w:val="06AD68B9"/>
    <w:rsid w:val="06D33682"/>
    <w:rsid w:val="07230E36"/>
    <w:rsid w:val="07BB339B"/>
    <w:rsid w:val="07C4177C"/>
    <w:rsid w:val="07E371C8"/>
    <w:rsid w:val="083F06C2"/>
    <w:rsid w:val="087D205C"/>
    <w:rsid w:val="08B11EC1"/>
    <w:rsid w:val="08B65C3A"/>
    <w:rsid w:val="08C40C89"/>
    <w:rsid w:val="08E6577F"/>
    <w:rsid w:val="094A6CBB"/>
    <w:rsid w:val="096A334C"/>
    <w:rsid w:val="097E7901"/>
    <w:rsid w:val="098D2A4F"/>
    <w:rsid w:val="09F27284"/>
    <w:rsid w:val="09FA74E9"/>
    <w:rsid w:val="0A1533ED"/>
    <w:rsid w:val="0A553248"/>
    <w:rsid w:val="0A7F1CDC"/>
    <w:rsid w:val="0B6A5745"/>
    <w:rsid w:val="0BAB5BAF"/>
    <w:rsid w:val="0BBA4131"/>
    <w:rsid w:val="0C0D53C4"/>
    <w:rsid w:val="0C1A55BF"/>
    <w:rsid w:val="0C202658"/>
    <w:rsid w:val="0C745209"/>
    <w:rsid w:val="0C84455D"/>
    <w:rsid w:val="0CA95386"/>
    <w:rsid w:val="0CB12446"/>
    <w:rsid w:val="0CB55F7E"/>
    <w:rsid w:val="0D217D89"/>
    <w:rsid w:val="0D58618C"/>
    <w:rsid w:val="0D782BEA"/>
    <w:rsid w:val="0DB9094E"/>
    <w:rsid w:val="0DD760F3"/>
    <w:rsid w:val="0DEA0597"/>
    <w:rsid w:val="0EA679B6"/>
    <w:rsid w:val="0EB63EBA"/>
    <w:rsid w:val="0EE00967"/>
    <w:rsid w:val="0EEF2C52"/>
    <w:rsid w:val="0F873F49"/>
    <w:rsid w:val="0FBA01A2"/>
    <w:rsid w:val="104A2A95"/>
    <w:rsid w:val="104C0F6E"/>
    <w:rsid w:val="10A92D33"/>
    <w:rsid w:val="10B6566B"/>
    <w:rsid w:val="10D333D9"/>
    <w:rsid w:val="11047D3F"/>
    <w:rsid w:val="11093CD1"/>
    <w:rsid w:val="110F4AB9"/>
    <w:rsid w:val="117248F6"/>
    <w:rsid w:val="118E12CC"/>
    <w:rsid w:val="119E13DF"/>
    <w:rsid w:val="119E2623"/>
    <w:rsid w:val="11A94FBA"/>
    <w:rsid w:val="11AA374D"/>
    <w:rsid w:val="12945B8D"/>
    <w:rsid w:val="12B12EB6"/>
    <w:rsid w:val="12EF448C"/>
    <w:rsid w:val="132E0A0D"/>
    <w:rsid w:val="13447566"/>
    <w:rsid w:val="13733EC4"/>
    <w:rsid w:val="139E4CD4"/>
    <w:rsid w:val="13B956FD"/>
    <w:rsid w:val="13EC6139"/>
    <w:rsid w:val="146078C1"/>
    <w:rsid w:val="14AD389B"/>
    <w:rsid w:val="14F423A0"/>
    <w:rsid w:val="15214107"/>
    <w:rsid w:val="154609D4"/>
    <w:rsid w:val="15616D40"/>
    <w:rsid w:val="15BA55A0"/>
    <w:rsid w:val="162F2B37"/>
    <w:rsid w:val="1638423E"/>
    <w:rsid w:val="16446AE7"/>
    <w:rsid w:val="16BE7343"/>
    <w:rsid w:val="16EC3FDD"/>
    <w:rsid w:val="16FC07E2"/>
    <w:rsid w:val="170012C3"/>
    <w:rsid w:val="176B6AEE"/>
    <w:rsid w:val="177F35BB"/>
    <w:rsid w:val="185D053C"/>
    <w:rsid w:val="185D3079"/>
    <w:rsid w:val="18617690"/>
    <w:rsid w:val="19084875"/>
    <w:rsid w:val="19193803"/>
    <w:rsid w:val="19440F5D"/>
    <w:rsid w:val="196A43DA"/>
    <w:rsid w:val="1972471D"/>
    <w:rsid w:val="1977374A"/>
    <w:rsid w:val="198E5CD9"/>
    <w:rsid w:val="198F0BD2"/>
    <w:rsid w:val="199A2B10"/>
    <w:rsid w:val="19CC4413"/>
    <w:rsid w:val="19CE793A"/>
    <w:rsid w:val="1A411FA2"/>
    <w:rsid w:val="1A4720CD"/>
    <w:rsid w:val="1A663F57"/>
    <w:rsid w:val="1AC573F6"/>
    <w:rsid w:val="1AE747D0"/>
    <w:rsid w:val="1B0132A7"/>
    <w:rsid w:val="1B6647B2"/>
    <w:rsid w:val="1B686763"/>
    <w:rsid w:val="1B6F235A"/>
    <w:rsid w:val="1B725351"/>
    <w:rsid w:val="1B814E76"/>
    <w:rsid w:val="1BD51EA8"/>
    <w:rsid w:val="1C550518"/>
    <w:rsid w:val="1C7355AB"/>
    <w:rsid w:val="1C7C1184"/>
    <w:rsid w:val="1CA1240F"/>
    <w:rsid w:val="1CA80360"/>
    <w:rsid w:val="1CBE325D"/>
    <w:rsid w:val="1D0D6253"/>
    <w:rsid w:val="1D6C3B44"/>
    <w:rsid w:val="1D6D6D5B"/>
    <w:rsid w:val="1D762A96"/>
    <w:rsid w:val="1D765038"/>
    <w:rsid w:val="1DE40FC6"/>
    <w:rsid w:val="1E45537E"/>
    <w:rsid w:val="1E483CCE"/>
    <w:rsid w:val="1E506C6B"/>
    <w:rsid w:val="1E8F2F6D"/>
    <w:rsid w:val="1EF96414"/>
    <w:rsid w:val="1F024825"/>
    <w:rsid w:val="1F40403B"/>
    <w:rsid w:val="1F4E28F1"/>
    <w:rsid w:val="1F701AAE"/>
    <w:rsid w:val="1F956184"/>
    <w:rsid w:val="1F9E1405"/>
    <w:rsid w:val="1FAB2115"/>
    <w:rsid w:val="1FB65B82"/>
    <w:rsid w:val="1FBD5669"/>
    <w:rsid w:val="201A2D29"/>
    <w:rsid w:val="20456001"/>
    <w:rsid w:val="20E90D0E"/>
    <w:rsid w:val="21276DDA"/>
    <w:rsid w:val="21773999"/>
    <w:rsid w:val="221C6DAF"/>
    <w:rsid w:val="22401DD2"/>
    <w:rsid w:val="22A2573C"/>
    <w:rsid w:val="23342636"/>
    <w:rsid w:val="23731D5F"/>
    <w:rsid w:val="23743184"/>
    <w:rsid w:val="240F6C74"/>
    <w:rsid w:val="244A444A"/>
    <w:rsid w:val="249574CA"/>
    <w:rsid w:val="24A46D9A"/>
    <w:rsid w:val="24A72651"/>
    <w:rsid w:val="24FC368E"/>
    <w:rsid w:val="250C671B"/>
    <w:rsid w:val="252D0342"/>
    <w:rsid w:val="25321BFD"/>
    <w:rsid w:val="25344BC6"/>
    <w:rsid w:val="25444E6B"/>
    <w:rsid w:val="256D657D"/>
    <w:rsid w:val="25A97EAA"/>
    <w:rsid w:val="25EC1472"/>
    <w:rsid w:val="25F90A0F"/>
    <w:rsid w:val="266404CE"/>
    <w:rsid w:val="26FD48B2"/>
    <w:rsid w:val="270E5713"/>
    <w:rsid w:val="27370549"/>
    <w:rsid w:val="273E044D"/>
    <w:rsid w:val="276D6F4B"/>
    <w:rsid w:val="27836018"/>
    <w:rsid w:val="27990CC8"/>
    <w:rsid w:val="279D2610"/>
    <w:rsid w:val="27AC2E63"/>
    <w:rsid w:val="27CF4205"/>
    <w:rsid w:val="284D1FEC"/>
    <w:rsid w:val="288A1599"/>
    <w:rsid w:val="28CE41E9"/>
    <w:rsid w:val="28F25154"/>
    <w:rsid w:val="291F392B"/>
    <w:rsid w:val="2927381D"/>
    <w:rsid w:val="29282AA6"/>
    <w:rsid w:val="29B84E7A"/>
    <w:rsid w:val="29BC7A95"/>
    <w:rsid w:val="2A44399E"/>
    <w:rsid w:val="2A507BF8"/>
    <w:rsid w:val="2A5C3490"/>
    <w:rsid w:val="2A867931"/>
    <w:rsid w:val="2AA91A8C"/>
    <w:rsid w:val="2AB74FCA"/>
    <w:rsid w:val="2AF23B6F"/>
    <w:rsid w:val="2B011B54"/>
    <w:rsid w:val="2B2B1DC7"/>
    <w:rsid w:val="2B4179E3"/>
    <w:rsid w:val="2B636510"/>
    <w:rsid w:val="2B6F7AA8"/>
    <w:rsid w:val="2B9E5D32"/>
    <w:rsid w:val="2BB62B19"/>
    <w:rsid w:val="2BC12E14"/>
    <w:rsid w:val="2BC24111"/>
    <w:rsid w:val="2C1831F8"/>
    <w:rsid w:val="2C3B673E"/>
    <w:rsid w:val="2C70757E"/>
    <w:rsid w:val="2CD1653F"/>
    <w:rsid w:val="2D150689"/>
    <w:rsid w:val="2D8D2561"/>
    <w:rsid w:val="2D8F64C1"/>
    <w:rsid w:val="2DD969E7"/>
    <w:rsid w:val="2DFB6CEF"/>
    <w:rsid w:val="2E6F4409"/>
    <w:rsid w:val="2EBC263C"/>
    <w:rsid w:val="2F224763"/>
    <w:rsid w:val="2F640084"/>
    <w:rsid w:val="2F987CFF"/>
    <w:rsid w:val="2FA42076"/>
    <w:rsid w:val="2FED0863"/>
    <w:rsid w:val="301417DC"/>
    <w:rsid w:val="303537B6"/>
    <w:rsid w:val="30413F32"/>
    <w:rsid w:val="30B036C1"/>
    <w:rsid w:val="30BC2C0F"/>
    <w:rsid w:val="30E5795B"/>
    <w:rsid w:val="31397890"/>
    <w:rsid w:val="320A02A9"/>
    <w:rsid w:val="320B6FF2"/>
    <w:rsid w:val="323D75E7"/>
    <w:rsid w:val="32610359"/>
    <w:rsid w:val="32954C12"/>
    <w:rsid w:val="33053013"/>
    <w:rsid w:val="33976F2F"/>
    <w:rsid w:val="339843AD"/>
    <w:rsid w:val="33AA2DF5"/>
    <w:rsid w:val="340677F0"/>
    <w:rsid w:val="34220533"/>
    <w:rsid w:val="343055EB"/>
    <w:rsid w:val="345B4933"/>
    <w:rsid w:val="346371E5"/>
    <w:rsid w:val="347276C9"/>
    <w:rsid w:val="34C71C4B"/>
    <w:rsid w:val="34F07DF5"/>
    <w:rsid w:val="34F55194"/>
    <w:rsid w:val="34FB797E"/>
    <w:rsid w:val="350A5C26"/>
    <w:rsid w:val="351E0F22"/>
    <w:rsid w:val="359A0BFE"/>
    <w:rsid w:val="36773C45"/>
    <w:rsid w:val="36885E2F"/>
    <w:rsid w:val="369C3523"/>
    <w:rsid w:val="36AE0E2E"/>
    <w:rsid w:val="36B010A3"/>
    <w:rsid w:val="36CA0980"/>
    <w:rsid w:val="36F553A9"/>
    <w:rsid w:val="37035BFD"/>
    <w:rsid w:val="37043A05"/>
    <w:rsid w:val="3704691A"/>
    <w:rsid w:val="37287400"/>
    <w:rsid w:val="375A65DE"/>
    <w:rsid w:val="37811B1F"/>
    <w:rsid w:val="37AB60B4"/>
    <w:rsid w:val="380705EF"/>
    <w:rsid w:val="3827790E"/>
    <w:rsid w:val="3831487D"/>
    <w:rsid w:val="386800A0"/>
    <w:rsid w:val="39253706"/>
    <w:rsid w:val="393F1520"/>
    <w:rsid w:val="39A2704C"/>
    <w:rsid w:val="39B955E4"/>
    <w:rsid w:val="3A666AF0"/>
    <w:rsid w:val="3A7B65EE"/>
    <w:rsid w:val="3ADB376D"/>
    <w:rsid w:val="3B5B6CB1"/>
    <w:rsid w:val="3BAB46D1"/>
    <w:rsid w:val="3C1076A5"/>
    <w:rsid w:val="3C48348F"/>
    <w:rsid w:val="3C4859EE"/>
    <w:rsid w:val="3CCE6D99"/>
    <w:rsid w:val="3CE72F14"/>
    <w:rsid w:val="3CF51D3C"/>
    <w:rsid w:val="3D3F4D7F"/>
    <w:rsid w:val="3D8427C0"/>
    <w:rsid w:val="3D99456D"/>
    <w:rsid w:val="3DA41AEF"/>
    <w:rsid w:val="3DAC075D"/>
    <w:rsid w:val="3E3C1D53"/>
    <w:rsid w:val="3E562E05"/>
    <w:rsid w:val="3E586B15"/>
    <w:rsid w:val="3E630F85"/>
    <w:rsid w:val="3E991B03"/>
    <w:rsid w:val="3EAB6CBD"/>
    <w:rsid w:val="3EAE0BB9"/>
    <w:rsid w:val="3ED239C7"/>
    <w:rsid w:val="3FBD30D6"/>
    <w:rsid w:val="403B23AA"/>
    <w:rsid w:val="41691A05"/>
    <w:rsid w:val="41951199"/>
    <w:rsid w:val="41952E69"/>
    <w:rsid w:val="41BB2FCB"/>
    <w:rsid w:val="41C00A49"/>
    <w:rsid w:val="41CB543E"/>
    <w:rsid w:val="42143FD8"/>
    <w:rsid w:val="42B43A46"/>
    <w:rsid w:val="42C91267"/>
    <w:rsid w:val="4308482A"/>
    <w:rsid w:val="43A94897"/>
    <w:rsid w:val="43CB7BE0"/>
    <w:rsid w:val="43D34426"/>
    <w:rsid w:val="43D92A39"/>
    <w:rsid w:val="44135932"/>
    <w:rsid w:val="444B292D"/>
    <w:rsid w:val="444F538C"/>
    <w:rsid w:val="44B92584"/>
    <w:rsid w:val="44F143F8"/>
    <w:rsid w:val="454C2A6D"/>
    <w:rsid w:val="455015B1"/>
    <w:rsid w:val="45A25541"/>
    <w:rsid w:val="45D37BE2"/>
    <w:rsid w:val="462649EA"/>
    <w:rsid w:val="463458DA"/>
    <w:rsid w:val="466C5A4A"/>
    <w:rsid w:val="469276DA"/>
    <w:rsid w:val="46A378DA"/>
    <w:rsid w:val="46A93F61"/>
    <w:rsid w:val="46E775BD"/>
    <w:rsid w:val="47053845"/>
    <w:rsid w:val="47466EFB"/>
    <w:rsid w:val="474A41A1"/>
    <w:rsid w:val="47905C1E"/>
    <w:rsid w:val="48022ABE"/>
    <w:rsid w:val="48757A3B"/>
    <w:rsid w:val="48C67AA2"/>
    <w:rsid w:val="48E35357"/>
    <w:rsid w:val="48F3240D"/>
    <w:rsid w:val="49231902"/>
    <w:rsid w:val="49731575"/>
    <w:rsid w:val="49955B2C"/>
    <w:rsid w:val="49B91B67"/>
    <w:rsid w:val="49F720F9"/>
    <w:rsid w:val="4A22553C"/>
    <w:rsid w:val="4A270B7D"/>
    <w:rsid w:val="4A3903BF"/>
    <w:rsid w:val="4A521DCA"/>
    <w:rsid w:val="4A80164D"/>
    <w:rsid w:val="4AB540AE"/>
    <w:rsid w:val="4AE8652E"/>
    <w:rsid w:val="4B0D63A8"/>
    <w:rsid w:val="4B680397"/>
    <w:rsid w:val="4BB0171D"/>
    <w:rsid w:val="4BBB3700"/>
    <w:rsid w:val="4C147548"/>
    <w:rsid w:val="4C2B6AD9"/>
    <w:rsid w:val="4C2B71E3"/>
    <w:rsid w:val="4C2D3734"/>
    <w:rsid w:val="4CF72885"/>
    <w:rsid w:val="4D4E31D0"/>
    <w:rsid w:val="4D780E50"/>
    <w:rsid w:val="4DA20071"/>
    <w:rsid w:val="4DD17E6B"/>
    <w:rsid w:val="4DDA43D6"/>
    <w:rsid w:val="4E1D203B"/>
    <w:rsid w:val="4E3337FA"/>
    <w:rsid w:val="4F0D3203"/>
    <w:rsid w:val="4F1109A5"/>
    <w:rsid w:val="4F152AB1"/>
    <w:rsid w:val="4F84763B"/>
    <w:rsid w:val="4F8A2598"/>
    <w:rsid w:val="4FA113E3"/>
    <w:rsid w:val="4FD930B9"/>
    <w:rsid w:val="4FDF37C1"/>
    <w:rsid w:val="503B1506"/>
    <w:rsid w:val="505832E0"/>
    <w:rsid w:val="50EE53C7"/>
    <w:rsid w:val="50EF27DC"/>
    <w:rsid w:val="510F1CAF"/>
    <w:rsid w:val="51A76FBC"/>
    <w:rsid w:val="51BA7B58"/>
    <w:rsid w:val="51CA6E34"/>
    <w:rsid w:val="52505882"/>
    <w:rsid w:val="52BA1970"/>
    <w:rsid w:val="52C14CC7"/>
    <w:rsid w:val="52CC5447"/>
    <w:rsid w:val="53604A6A"/>
    <w:rsid w:val="53726567"/>
    <w:rsid w:val="53B0381F"/>
    <w:rsid w:val="541F651C"/>
    <w:rsid w:val="543C72F9"/>
    <w:rsid w:val="543F6C06"/>
    <w:rsid w:val="545D6035"/>
    <w:rsid w:val="54AF6F9D"/>
    <w:rsid w:val="54D22BDB"/>
    <w:rsid w:val="551C16AB"/>
    <w:rsid w:val="553B4E70"/>
    <w:rsid w:val="555D485D"/>
    <w:rsid w:val="55AF7A9A"/>
    <w:rsid w:val="56043721"/>
    <w:rsid w:val="5611283F"/>
    <w:rsid w:val="566F775A"/>
    <w:rsid w:val="56A02610"/>
    <w:rsid w:val="56E148F1"/>
    <w:rsid w:val="56F66660"/>
    <w:rsid w:val="57872E45"/>
    <w:rsid w:val="579F472D"/>
    <w:rsid w:val="57A35500"/>
    <w:rsid w:val="57FB32D6"/>
    <w:rsid w:val="580F352C"/>
    <w:rsid w:val="58163D6A"/>
    <w:rsid w:val="582F1FEE"/>
    <w:rsid w:val="583269B5"/>
    <w:rsid w:val="5833326F"/>
    <w:rsid w:val="58412867"/>
    <w:rsid w:val="58A252B2"/>
    <w:rsid w:val="58C75F8F"/>
    <w:rsid w:val="58DE622A"/>
    <w:rsid w:val="58E87F90"/>
    <w:rsid w:val="5901210A"/>
    <w:rsid w:val="591E1FBE"/>
    <w:rsid w:val="592443BC"/>
    <w:rsid w:val="59361E0B"/>
    <w:rsid w:val="595D078E"/>
    <w:rsid w:val="59D905AF"/>
    <w:rsid w:val="5A4F53F3"/>
    <w:rsid w:val="5A66212E"/>
    <w:rsid w:val="5A7D5FAE"/>
    <w:rsid w:val="5A815343"/>
    <w:rsid w:val="5AAF27DD"/>
    <w:rsid w:val="5ACD57C2"/>
    <w:rsid w:val="5AEE49BF"/>
    <w:rsid w:val="5AF20BD5"/>
    <w:rsid w:val="5B406CF6"/>
    <w:rsid w:val="5B475E25"/>
    <w:rsid w:val="5B8B20C3"/>
    <w:rsid w:val="5BD84A30"/>
    <w:rsid w:val="5C08518D"/>
    <w:rsid w:val="5C3C5E54"/>
    <w:rsid w:val="5C4527E0"/>
    <w:rsid w:val="5CAD462B"/>
    <w:rsid w:val="5CD73593"/>
    <w:rsid w:val="5CD77686"/>
    <w:rsid w:val="5CFF2732"/>
    <w:rsid w:val="5D957E59"/>
    <w:rsid w:val="5DC13EC3"/>
    <w:rsid w:val="5E0B7600"/>
    <w:rsid w:val="5E1A380C"/>
    <w:rsid w:val="5E1C096D"/>
    <w:rsid w:val="5E657BE9"/>
    <w:rsid w:val="5E723F38"/>
    <w:rsid w:val="5E9B6C58"/>
    <w:rsid w:val="5EA778E8"/>
    <w:rsid w:val="5EBC0F26"/>
    <w:rsid w:val="5ED2637A"/>
    <w:rsid w:val="5EFA4CCD"/>
    <w:rsid w:val="5F150F0D"/>
    <w:rsid w:val="5F1B1E81"/>
    <w:rsid w:val="5F253AB5"/>
    <w:rsid w:val="5F307E8C"/>
    <w:rsid w:val="5F33065E"/>
    <w:rsid w:val="5F573C0F"/>
    <w:rsid w:val="5FB731CA"/>
    <w:rsid w:val="5FBC1C3D"/>
    <w:rsid w:val="5FED38A8"/>
    <w:rsid w:val="5FEF21D9"/>
    <w:rsid w:val="5FF91ED2"/>
    <w:rsid w:val="60382F93"/>
    <w:rsid w:val="604C2015"/>
    <w:rsid w:val="60CD60F4"/>
    <w:rsid w:val="617D43F7"/>
    <w:rsid w:val="61800DA9"/>
    <w:rsid w:val="61806272"/>
    <w:rsid w:val="61817AA0"/>
    <w:rsid w:val="61F5033C"/>
    <w:rsid w:val="62196911"/>
    <w:rsid w:val="623B1A13"/>
    <w:rsid w:val="62474857"/>
    <w:rsid w:val="628C305C"/>
    <w:rsid w:val="629F5531"/>
    <w:rsid w:val="62E733DF"/>
    <w:rsid w:val="63103EF3"/>
    <w:rsid w:val="635C3A15"/>
    <w:rsid w:val="636B7896"/>
    <w:rsid w:val="636F746A"/>
    <w:rsid w:val="63767F70"/>
    <w:rsid w:val="644C202F"/>
    <w:rsid w:val="645756E5"/>
    <w:rsid w:val="646065E0"/>
    <w:rsid w:val="646427D4"/>
    <w:rsid w:val="64A81880"/>
    <w:rsid w:val="64AC0672"/>
    <w:rsid w:val="64D17FE2"/>
    <w:rsid w:val="65250C3D"/>
    <w:rsid w:val="652E61FF"/>
    <w:rsid w:val="65553DA1"/>
    <w:rsid w:val="656F1CD0"/>
    <w:rsid w:val="659632AD"/>
    <w:rsid w:val="65AE1B7F"/>
    <w:rsid w:val="66275E29"/>
    <w:rsid w:val="666E6208"/>
    <w:rsid w:val="66933507"/>
    <w:rsid w:val="66EE210B"/>
    <w:rsid w:val="67106B5B"/>
    <w:rsid w:val="672E3E1B"/>
    <w:rsid w:val="672F3FB1"/>
    <w:rsid w:val="67630288"/>
    <w:rsid w:val="676C52C5"/>
    <w:rsid w:val="67935974"/>
    <w:rsid w:val="67B40CA1"/>
    <w:rsid w:val="67CE6FB1"/>
    <w:rsid w:val="67DC2CEC"/>
    <w:rsid w:val="67F90937"/>
    <w:rsid w:val="68084C4F"/>
    <w:rsid w:val="685C1070"/>
    <w:rsid w:val="686336B7"/>
    <w:rsid w:val="68720B07"/>
    <w:rsid w:val="687C12C9"/>
    <w:rsid w:val="688F568C"/>
    <w:rsid w:val="68A00FE9"/>
    <w:rsid w:val="68D62A76"/>
    <w:rsid w:val="68EA11A1"/>
    <w:rsid w:val="69297848"/>
    <w:rsid w:val="692A4536"/>
    <w:rsid w:val="69552388"/>
    <w:rsid w:val="698901E7"/>
    <w:rsid w:val="69F61B7B"/>
    <w:rsid w:val="6A0276D3"/>
    <w:rsid w:val="6A0C5F01"/>
    <w:rsid w:val="6A59348A"/>
    <w:rsid w:val="6A676CA5"/>
    <w:rsid w:val="6AB93C49"/>
    <w:rsid w:val="6AF8014A"/>
    <w:rsid w:val="6B202510"/>
    <w:rsid w:val="6B353C45"/>
    <w:rsid w:val="6B495D6A"/>
    <w:rsid w:val="6BB27952"/>
    <w:rsid w:val="6BCC00CE"/>
    <w:rsid w:val="6BD4733F"/>
    <w:rsid w:val="6C5B7450"/>
    <w:rsid w:val="6CBB36D3"/>
    <w:rsid w:val="6CF76214"/>
    <w:rsid w:val="6D1334F5"/>
    <w:rsid w:val="6D244E9F"/>
    <w:rsid w:val="6D4F3B25"/>
    <w:rsid w:val="6D972D41"/>
    <w:rsid w:val="6E3D0AD6"/>
    <w:rsid w:val="6E827E79"/>
    <w:rsid w:val="6E923274"/>
    <w:rsid w:val="6EB14A39"/>
    <w:rsid w:val="6EC169C0"/>
    <w:rsid w:val="6EF1521B"/>
    <w:rsid w:val="6EF5137F"/>
    <w:rsid w:val="6EFB59D9"/>
    <w:rsid w:val="6F3E4F3F"/>
    <w:rsid w:val="6F7513DA"/>
    <w:rsid w:val="6F9D59F1"/>
    <w:rsid w:val="6FBA192A"/>
    <w:rsid w:val="70CE40E8"/>
    <w:rsid w:val="70EC5ACC"/>
    <w:rsid w:val="71DC0D2B"/>
    <w:rsid w:val="72181345"/>
    <w:rsid w:val="721F5DE4"/>
    <w:rsid w:val="72831249"/>
    <w:rsid w:val="7289644D"/>
    <w:rsid w:val="72BF3B3F"/>
    <w:rsid w:val="72E601A9"/>
    <w:rsid w:val="735E65DA"/>
    <w:rsid w:val="73755CA9"/>
    <w:rsid w:val="73893573"/>
    <w:rsid w:val="74250FFE"/>
    <w:rsid w:val="7432689C"/>
    <w:rsid w:val="74804C4C"/>
    <w:rsid w:val="74914833"/>
    <w:rsid w:val="749F0668"/>
    <w:rsid w:val="74B07DEB"/>
    <w:rsid w:val="74B52C05"/>
    <w:rsid w:val="74C77DE6"/>
    <w:rsid w:val="74DC5938"/>
    <w:rsid w:val="753E6E83"/>
    <w:rsid w:val="7566526D"/>
    <w:rsid w:val="761804C9"/>
    <w:rsid w:val="7636560E"/>
    <w:rsid w:val="76453732"/>
    <w:rsid w:val="76882616"/>
    <w:rsid w:val="76AB794B"/>
    <w:rsid w:val="76BE0844"/>
    <w:rsid w:val="77573975"/>
    <w:rsid w:val="775F4CCF"/>
    <w:rsid w:val="77910175"/>
    <w:rsid w:val="77CF266C"/>
    <w:rsid w:val="78157B8C"/>
    <w:rsid w:val="781806E4"/>
    <w:rsid w:val="7880612E"/>
    <w:rsid w:val="78AC3BC7"/>
    <w:rsid w:val="78AC744C"/>
    <w:rsid w:val="7939190C"/>
    <w:rsid w:val="79481B18"/>
    <w:rsid w:val="79825D7C"/>
    <w:rsid w:val="79B71E39"/>
    <w:rsid w:val="79CB7B7D"/>
    <w:rsid w:val="7A2E33F8"/>
    <w:rsid w:val="7A30763C"/>
    <w:rsid w:val="7A382C75"/>
    <w:rsid w:val="7A38588A"/>
    <w:rsid w:val="7A711C92"/>
    <w:rsid w:val="7AC70277"/>
    <w:rsid w:val="7ADB74C9"/>
    <w:rsid w:val="7B016908"/>
    <w:rsid w:val="7B995720"/>
    <w:rsid w:val="7BAC54E5"/>
    <w:rsid w:val="7C423072"/>
    <w:rsid w:val="7C6A32EE"/>
    <w:rsid w:val="7C7C38BD"/>
    <w:rsid w:val="7C9953F2"/>
    <w:rsid w:val="7CC104F5"/>
    <w:rsid w:val="7CC13EA0"/>
    <w:rsid w:val="7CE225D1"/>
    <w:rsid w:val="7DCC72D7"/>
    <w:rsid w:val="7DE05CC6"/>
    <w:rsid w:val="7E1C6F26"/>
    <w:rsid w:val="7E807875"/>
    <w:rsid w:val="7E8D7F30"/>
    <w:rsid w:val="7ED76E5B"/>
    <w:rsid w:val="7EDF5CE9"/>
    <w:rsid w:val="7EF552AD"/>
    <w:rsid w:val="7F0049EF"/>
    <w:rsid w:val="7F4266D5"/>
    <w:rsid w:val="7F464A92"/>
    <w:rsid w:val="7F993866"/>
    <w:rsid w:val="7FC42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A684DA6"/>
  <w15:docId w15:val="{6E73488C-4F8E-474C-A64A-47EBCDFB7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 w:qFormat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nhideWhenUsed/>
    <w:qFormat/>
    <w:rPr>
      <w:rFonts w:ascii="Arial" w:eastAsia="黑体" w:hAnsi="Arial"/>
      <w:sz w:val="20"/>
    </w:rPr>
  </w:style>
  <w:style w:type="paragraph" w:styleId="a4">
    <w:name w:val="annotation text"/>
    <w:basedOn w:val="a"/>
    <w:link w:val="a5"/>
    <w:qFormat/>
    <w:pPr>
      <w:jc w:val="left"/>
    </w:pPr>
  </w:style>
  <w:style w:type="paragraph" w:styleId="a6">
    <w:name w:val="Body Text"/>
    <w:basedOn w:val="a"/>
    <w:link w:val="a7"/>
    <w:qFormat/>
    <w:pPr>
      <w:spacing w:after="120"/>
    </w:pPr>
  </w:style>
  <w:style w:type="paragraph" w:styleId="a8">
    <w:name w:val="Balloon Text"/>
    <w:basedOn w:val="a"/>
    <w:link w:val="a9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a">
    <w:name w:val="footer"/>
    <w:basedOn w:val="a"/>
    <w:link w:val="ab"/>
    <w:uiPriority w:val="99"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ac">
    <w:name w:val="header"/>
    <w:basedOn w:val="a"/>
    <w:link w:val="ad"/>
    <w:pPr>
      <w:tabs>
        <w:tab w:val="center" w:pos="4513"/>
        <w:tab w:val="right" w:pos="9026"/>
      </w:tabs>
      <w:spacing w:after="0" w:line="240" w:lineRule="auto"/>
    </w:pPr>
  </w:style>
  <w:style w:type="paragraph" w:styleId="TOC1">
    <w:name w:val="toc 1"/>
    <w:basedOn w:val="a"/>
    <w:next w:val="a"/>
    <w:qFormat/>
  </w:style>
  <w:style w:type="paragraph" w:styleId="3">
    <w:name w:val="Body Text Indent 3"/>
    <w:basedOn w:val="a"/>
    <w:qFormat/>
    <w:pPr>
      <w:spacing w:line="360" w:lineRule="auto"/>
      <w:ind w:firstLine="348"/>
    </w:pPr>
    <w:rPr>
      <w:sz w:val="18"/>
    </w:rPr>
  </w:style>
  <w:style w:type="paragraph" w:styleId="TOC2">
    <w:name w:val="toc 2"/>
    <w:basedOn w:val="a"/>
    <w:next w:val="a"/>
    <w:qFormat/>
    <w:pPr>
      <w:ind w:leftChars="200" w:left="420"/>
    </w:pPr>
  </w:style>
  <w:style w:type="paragraph" w:styleId="ae">
    <w:name w:val="Normal (Web)"/>
    <w:basedOn w:val="a"/>
    <w:uiPriority w:val="99"/>
    <w:unhideWhenUsed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</w:rPr>
  </w:style>
  <w:style w:type="character" w:styleId="af">
    <w:name w:val="Hyperlink"/>
    <w:basedOn w:val="a0"/>
    <w:qFormat/>
    <w:rPr>
      <w:color w:val="0000FF"/>
      <w:u w:val="single"/>
    </w:rPr>
  </w:style>
  <w:style w:type="table" w:styleId="af0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Line">
    <w:name w:val="Reference Line"/>
    <w:basedOn w:val="a6"/>
    <w:qFormat/>
  </w:style>
  <w:style w:type="paragraph" w:customStyle="1" w:styleId="Style1">
    <w:name w:val="_Style 1"/>
    <w:basedOn w:val="a"/>
    <w:qFormat/>
    <w:pPr>
      <w:ind w:left="720"/>
      <w:contextualSpacing/>
      <w:jc w:val="left"/>
    </w:pPr>
    <w:rPr>
      <w:rFonts w:ascii="Calibri" w:hAnsi="Calibri"/>
      <w:szCs w:val="22"/>
      <w:lang w:eastAsia="en-US"/>
    </w:rPr>
  </w:style>
  <w:style w:type="character" w:customStyle="1" w:styleId="a9">
    <w:name w:val="批注框文本 字符"/>
    <w:basedOn w:val="a0"/>
    <w:link w:val="a8"/>
    <w:qFormat/>
    <w:rPr>
      <w:rFonts w:ascii="Tahoma" w:eastAsiaTheme="minorEastAsia" w:hAnsi="Tahoma" w:cs="Tahoma"/>
      <w:kern w:val="2"/>
      <w:sz w:val="16"/>
      <w:szCs w:val="16"/>
      <w:lang w:val="en-US"/>
    </w:rPr>
  </w:style>
  <w:style w:type="character" w:customStyle="1" w:styleId="ad">
    <w:name w:val="页眉 字符"/>
    <w:basedOn w:val="a0"/>
    <w:link w:val="ac"/>
    <w:qFormat/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customStyle="1" w:styleId="ab">
    <w:name w:val="页脚 字符"/>
    <w:basedOn w:val="a0"/>
    <w:link w:val="aa"/>
    <w:uiPriority w:val="99"/>
    <w:qFormat/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styleId="af1">
    <w:name w:val="Placeholder Text"/>
    <w:basedOn w:val="a0"/>
    <w:uiPriority w:val="99"/>
    <w:unhideWhenUsed/>
    <w:qFormat/>
    <w:rPr>
      <w:color w:val="808080"/>
    </w:rPr>
  </w:style>
  <w:style w:type="paragraph" w:styleId="af2">
    <w:name w:val="List Paragraph"/>
    <w:basedOn w:val="a"/>
    <w:uiPriority w:val="99"/>
    <w:unhideWhenUsed/>
    <w:qFormat/>
    <w:pPr>
      <w:ind w:left="720"/>
      <w:contextualSpacing/>
    </w:pPr>
  </w:style>
  <w:style w:type="paragraph" w:customStyle="1" w:styleId="10">
    <w:name w:val="正文文本1"/>
    <w:basedOn w:val="a"/>
    <w:qFormat/>
    <w:pPr>
      <w:spacing w:before="100" w:beforeAutospacing="1" w:after="120" w:line="273" w:lineRule="auto"/>
    </w:pPr>
    <w:rPr>
      <w:rFonts w:ascii="Calibri" w:eastAsia="宋体" w:hAnsi="Calibri" w:cs="Times New Roman"/>
      <w:szCs w:val="21"/>
    </w:rPr>
  </w:style>
  <w:style w:type="paragraph" w:customStyle="1" w:styleId="11">
    <w:name w:val="正文1"/>
    <w:qFormat/>
    <w:pPr>
      <w:widowControl w:val="0"/>
      <w:spacing w:before="100" w:beforeAutospacing="1" w:after="200" w:line="273" w:lineRule="auto"/>
      <w:jc w:val="both"/>
    </w:pPr>
    <w:rPr>
      <w:rFonts w:ascii="Calibri" w:hAnsi="Calibri"/>
      <w:kern w:val="2"/>
      <w:sz w:val="21"/>
      <w:szCs w:val="21"/>
    </w:rPr>
  </w:style>
  <w:style w:type="character" w:customStyle="1" w:styleId="a7">
    <w:name w:val="正文文本 字符"/>
    <w:basedOn w:val="a0"/>
    <w:link w:val="a6"/>
    <w:rsid w:val="003428A3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f3">
    <w:name w:val="Date"/>
    <w:basedOn w:val="a"/>
    <w:next w:val="a"/>
    <w:link w:val="af4"/>
    <w:rsid w:val="00087689"/>
    <w:pPr>
      <w:ind w:leftChars="2500" w:left="100"/>
    </w:pPr>
  </w:style>
  <w:style w:type="character" w:customStyle="1" w:styleId="af4">
    <w:name w:val="日期 字符"/>
    <w:basedOn w:val="a0"/>
    <w:link w:val="af3"/>
    <w:rsid w:val="00087689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fontstyle01">
    <w:name w:val="fontstyle01"/>
    <w:basedOn w:val="a0"/>
    <w:rsid w:val="000C00F8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styleId="af5">
    <w:name w:val="annotation reference"/>
    <w:basedOn w:val="a0"/>
    <w:semiHidden/>
    <w:unhideWhenUsed/>
    <w:rsid w:val="00CA7D15"/>
    <w:rPr>
      <w:sz w:val="18"/>
      <w:szCs w:val="18"/>
    </w:rPr>
  </w:style>
  <w:style w:type="paragraph" w:styleId="af6">
    <w:name w:val="annotation subject"/>
    <w:basedOn w:val="a4"/>
    <w:next w:val="a4"/>
    <w:link w:val="af7"/>
    <w:semiHidden/>
    <w:unhideWhenUsed/>
    <w:rsid w:val="00CA7D15"/>
    <w:pPr>
      <w:spacing w:line="240" w:lineRule="auto"/>
      <w:jc w:val="both"/>
    </w:pPr>
    <w:rPr>
      <w:b/>
      <w:bCs/>
      <w:sz w:val="20"/>
      <w:szCs w:val="20"/>
    </w:rPr>
  </w:style>
  <w:style w:type="character" w:customStyle="1" w:styleId="a5">
    <w:name w:val="批注文字 字符"/>
    <w:basedOn w:val="a0"/>
    <w:link w:val="a4"/>
    <w:rsid w:val="00CA7D15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f7">
    <w:name w:val="批注主题 字符"/>
    <w:basedOn w:val="a5"/>
    <w:link w:val="af6"/>
    <w:semiHidden/>
    <w:rsid w:val="00CA7D15"/>
    <w:rPr>
      <w:rFonts w:asciiTheme="minorHAnsi" w:eastAsiaTheme="minorEastAsia" w:hAnsiTheme="minorHAnsi" w:cstheme="minorBidi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1FC897-CF61-4119-A570-690467C34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8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yuan.ma@strath.ac.uk</dc:creator>
  <cp:keywords/>
  <dc:description/>
  <cp:lastModifiedBy>Fang Liu</cp:lastModifiedBy>
  <cp:revision>104</cp:revision>
  <cp:lastPrinted>2017-04-12T11:17:00Z</cp:lastPrinted>
  <dcterms:created xsi:type="dcterms:W3CDTF">2021-01-06T12:25:00Z</dcterms:created>
  <dcterms:modified xsi:type="dcterms:W3CDTF">2024-04-0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